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90C34" w14:textId="2E3DCE45" w:rsidR="00A51AEC" w:rsidRPr="005619AD" w:rsidRDefault="00442F1A" w:rsidP="005619AD">
      <w:r w:rsidRPr="005619AD">
        <w:t>Report</w:t>
      </w:r>
    </w:p>
    <w:p w14:paraId="141EEBA2" w14:textId="436B7548" w:rsidR="00A07599" w:rsidRPr="005619AD" w:rsidRDefault="00A07599" w:rsidP="005619AD">
      <w:r w:rsidRPr="005619AD">
        <w:t>Problem 1:</w:t>
      </w:r>
    </w:p>
    <w:p w14:paraId="2EC312AC" w14:textId="75B4FE80" w:rsidR="00A03DBE" w:rsidRDefault="00A23DE5" w:rsidP="00A03DBE">
      <w:pPr>
        <w:pStyle w:val="ListParagraph"/>
        <w:numPr>
          <w:ilvl w:val="0"/>
          <w:numId w:val="5"/>
        </w:numPr>
        <w:ind w:left="207"/>
      </w:pPr>
      <w:r>
        <w:t xml:space="preserve">The </w:t>
      </w:r>
      <w:r w:rsidR="004D508E" w:rsidRPr="005619AD">
        <w:t>Promela c</w:t>
      </w:r>
      <w:r w:rsidR="00A07599" w:rsidRPr="005619AD">
        <w:t>ode can be found in problem1.pml</w:t>
      </w:r>
    </w:p>
    <w:p w14:paraId="59359349" w14:textId="77777777" w:rsidR="00A03DBE" w:rsidRDefault="00A03DBE" w:rsidP="00A03DBE">
      <w:pPr>
        <w:pStyle w:val="ListParagraph"/>
        <w:ind w:left="207"/>
      </w:pPr>
    </w:p>
    <w:p w14:paraId="6B932823" w14:textId="3930965C" w:rsidR="00A03DBE" w:rsidRDefault="00C15110" w:rsidP="00A03DBE">
      <w:pPr>
        <w:pStyle w:val="ListParagraph"/>
        <w:numPr>
          <w:ilvl w:val="0"/>
          <w:numId w:val="5"/>
        </w:numPr>
        <w:ind w:left="207"/>
      </w:pPr>
      <w:r>
        <w:t xml:space="preserve">The </w:t>
      </w:r>
      <w:r w:rsidR="00E26BCE">
        <w:t>sequence logs</w:t>
      </w:r>
      <w:r>
        <w:t xml:space="preserve"> for the</w:t>
      </w:r>
      <w:r w:rsidR="00E26BCE">
        <w:t xml:space="preserve"> specified</w:t>
      </w:r>
      <w:r>
        <w:t xml:space="preserve"> trace </w:t>
      </w:r>
      <w:r w:rsidR="007A2870">
        <w:t>are</w:t>
      </w:r>
      <w:r>
        <w:t xml:space="preserve"> shown in 1B.txt</w:t>
      </w:r>
      <w:r w:rsidR="007A2870">
        <w:t xml:space="preserve"> and msc.ps</w:t>
      </w:r>
      <w:r>
        <w:t xml:space="preserve"> and can be replicated by opening problem1.pml in ispin and clicking on (Re)Run in the Simulate/Replay tab</w:t>
      </w:r>
      <w:r w:rsidR="00C63324">
        <w:t xml:space="preserve"> with the random seed set to 123 (default)</w:t>
      </w:r>
      <w:r>
        <w:t>. The description for this trace is as follows:</w:t>
      </w:r>
    </w:p>
    <w:p w14:paraId="167B28CB" w14:textId="77777777" w:rsidR="00AB38B5" w:rsidRDefault="00AB38B5" w:rsidP="00AB38B5">
      <w:pPr>
        <w:pStyle w:val="ListParagraph"/>
      </w:pPr>
    </w:p>
    <w:p w14:paraId="5EC9EB22" w14:textId="77777777" w:rsidR="00AB38B5" w:rsidRPr="00AB38B5" w:rsidRDefault="00AB38B5" w:rsidP="00AB38B5">
      <w:pPr>
        <w:pStyle w:val="ListParagraph"/>
        <w:numPr>
          <w:ilvl w:val="0"/>
          <w:numId w:val="7"/>
        </w:numPr>
      </w:pPr>
      <w:r>
        <w:t xml:space="preserve">Steps 0-20: </w:t>
      </w:r>
      <w:r w:rsidRPr="00AB38B5">
        <w:t>System is initializing. In this step, the conditions given in the problem statements with regards to the 4 shuttles and the 2 orders are input into the system.</w:t>
      </w:r>
    </w:p>
    <w:p w14:paraId="1805181F" w14:textId="5D1DDD4A" w:rsidR="00AB38B5" w:rsidRDefault="00AB38B5" w:rsidP="00AB38B5">
      <w:pPr>
        <w:pStyle w:val="ListParagraph"/>
        <w:numPr>
          <w:ilvl w:val="0"/>
          <w:numId w:val="7"/>
        </w:numPr>
      </w:pPr>
      <w:r>
        <w:t>Steps 21-2</w:t>
      </w:r>
      <w:r w:rsidR="001564C5">
        <w:t>9</w:t>
      </w:r>
      <w:r>
        <w:t xml:space="preserve">: The Shuttle Management System sends order </w:t>
      </w:r>
      <w:r w:rsidR="007C69F6">
        <w:t>1</w:t>
      </w:r>
      <w:r>
        <w:t xml:space="preserve"> to </w:t>
      </w:r>
      <w:r w:rsidR="00811612">
        <w:t xml:space="preserve">Shuttle </w:t>
      </w:r>
      <w:r w:rsidR="007C69F6">
        <w:t>1</w:t>
      </w:r>
      <w:r>
        <w:t>.</w:t>
      </w:r>
    </w:p>
    <w:p w14:paraId="59014951" w14:textId="45795483" w:rsidR="00AB38B5" w:rsidRDefault="00C25493" w:rsidP="00AB38B5">
      <w:pPr>
        <w:pStyle w:val="ListParagraph"/>
        <w:numPr>
          <w:ilvl w:val="0"/>
          <w:numId w:val="7"/>
        </w:numPr>
      </w:pPr>
      <w:r>
        <w:t xml:space="preserve">Steps </w:t>
      </w:r>
      <w:r w:rsidR="00595AB8">
        <w:t>30</w:t>
      </w:r>
      <w:r>
        <w:t xml:space="preserve">-33: </w:t>
      </w:r>
      <w:r w:rsidR="00735854">
        <w:t xml:space="preserve">Shuttle </w:t>
      </w:r>
      <w:r w:rsidR="00F74778">
        <w:t>1</w:t>
      </w:r>
      <w:r w:rsidR="00735854">
        <w:t xml:space="preserve"> </w:t>
      </w:r>
      <w:r w:rsidR="00127349">
        <w:t>begins processing the</w:t>
      </w:r>
      <w:r w:rsidR="00735854">
        <w:t xml:space="preserve"> offer for </w:t>
      </w:r>
      <w:r w:rsidR="00E64D1D">
        <w:t xml:space="preserve">the </w:t>
      </w:r>
      <w:r w:rsidR="00735854">
        <w:t>newly received order</w:t>
      </w:r>
      <w:r w:rsidR="00B92073">
        <w:t xml:space="preserve"> </w:t>
      </w:r>
      <w:r w:rsidR="00F74778">
        <w:t>1</w:t>
      </w:r>
    </w:p>
    <w:p w14:paraId="004979B4" w14:textId="468463EC" w:rsidR="003A2ABD" w:rsidRDefault="00984EF3" w:rsidP="00AB38B5">
      <w:pPr>
        <w:pStyle w:val="ListParagraph"/>
        <w:numPr>
          <w:ilvl w:val="0"/>
          <w:numId w:val="7"/>
        </w:numPr>
      </w:pPr>
      <w:r>
        <w:t xml:space="preserve">Steps </w:t>
      </w:r>
      <w:r w:rsidR="00595AB8">
        <w:t>34</w:t>
      </w:r>
      <w:r>
        <w:t xml:space="preserve">-36: The Shuttle Management System sends order </w:t>
      </w:r>
      <w:r w:rsidR="00423EFF">
        <w:t>1</w:t>
      </w:r>
      <w:r>
        <w:t xml:space="preserve"> to </w:t>
      </w:r>
      <w:r w:rsidR="00811612">
        <w:t xml:space="preserve">Shuttle </w:t>
      </w:r>
      <w:r w:rsidR="00423EFF">
        <w:t>2</w:t>
      </w:r>
      <w:r>
        <w:t>.</w:t>
      </w:r>
    </w:p>
    <w:p w14:paraId="4C5A0931" w14:textId="605FBEEC" w:rsidR="00CD24DD" w:rsidRDefault="00C60588" w:rsidP="00AB38B5">
      <w:pPr>
        <w:pStyle w:val="ListParagraph"/>
        <w:numPr>
          <w:ilvl w:val="0"/>
          <w:numId w:val="7"/>
        </w:numPr>
      </w:pPr>
      <w:r>
        <w:t xml:space="preserve">Steps </w:t>
      </w:r>
      <w:r w:rsidR="00595AB8">
        <w:t>37</w:t>
      </w:r>
      <w:r>
        <w:t xml:space="preserve">-50: The Shuttle Management System sends order </w:t>
      </w:r>
      <w:r w:rsidR="00840811">
        <w:t>1</w:t>
      </w:r>
      <w:r>
        <w:t xml:space="preserve"> to </w:t>
      </w:r>
      <w:r w:rsidR="002179E1">
        <w:t xml:space="preserve">Shuttle </w:t>
      </w:r>
      <w:r w:rsidR="00840811">
        <w:t>3</w:t>
      </w:r>
      <w:r>
        <w:t>.</w:t>
      </w:r>
    </w:p>
    <w:p w14:paraId="56803A85" w14:textId="5FC72131" w:rsidR="00C60588" w:rsidRDefault="00D1521B" w:rsidP="00AB38B5">
      <w:pPr>
        <w:pStyle w:val="ListParagraph"/>
        <w:numPr>
          <w:ilvl w:val="0"/>
          <w:numId w:val="7"/>
        </w:numPr>
      </w:pPr>
      <w:r>
        <w:t xml:space="preserve">Steps </w:t>
      </w:r>
      <w:r w:rsidR="00595AB8">
        <w:t>51</w:t>
      </w:r>
      <w:r>
        <w:t>-5</w:t>
      </w:r>
      <w:r w:rsidR="00D60B5E">
        <w:t>6</w:t>
      </w:r>
      <w:r>
        <w:t>: Shuttle</w:t>
      </w:r>
      <w:r w:rsidR="005225B2">
        <w:t xml:space="preserve"> 3</w:t>
      </w:r>
      <w:r>
        <w:t xml:space="preserve"> begins processing the offer for the newly received order </w:t>
      </w:r>
      <w:r w:rsidR="005225B2">
        <w:t>1</w:t>
      </w:r>
    </w:p>
    <w:p w14:paraId="2E0A4321" w14:textId="360D1C5D" w:rsidR="00D1521B" w:rsidRDefault="00D1521B" w:rsidP="00AB38B5">
      <w:pPr>
        <w:pStyle w:val="ListParagraph"/>
        <w:numPr>
          <w:ilvl w:val="0"/>
          <w:numId w:val="7"/>
        </w:numPr>
      </w:pPr>
      <w:r>
        <w:t>Steps 5</w:t>
      </w:r>
      <w:r w:rsidR="00D60B5E">
        <w:t>7</w:t>
      </w:r>
      <w:r>
        <w:t>-5</w:t>
      </w:r>
      <w:r w:rsidR="00D60B5E">
        <w:t>9</w:t>
      </w:r>
      <w:r>
        <w:t xml:space="preserve">: Shuttle </w:t>
      </w:r>
      <w:r w:rsidR="005225B2">
        <w:t>2</w:t>
      </w:r>
      <w:r>
        <w:t xml:space="preserve"> begins processing the offer for the newly received order </w:t>
      </w:r>
      <w:r w:rsidR="005225B2">
        <w:t>1</w:t>
      </w:r>
    </w:p>
    <w:p w14:paraId="0DB9A9B3" w14:textId="761DB148" w:rsidR="00595AB8" w:rsidRDefault="00595AB8" w:rsidP="00595AB8">
      <w:pPr>
        <w:pStyle w:val="ListParagraph"/>
        <w:numPr>
          <w:ilvl w:val="0"/>
          <w:numId w:val="7"/>
        </w:numPr>
      </w:pPr>
      <w:r>
        <w:t xml:space="preserve">Steps </w:t>
      </w:r>
      <w:r w:rsidR="00D60B5E">
        <w:t>60</w:t>
      </w:r>
      <w:r>
        <w:t xml:space="preserve">-61: The Shuttle Management System sends order </w:t>
      </w:r>
      <w:r w:rsidR="000F73C3">
        <w:t>1</w:t>
      </w:r>
      <w:r>
        <w:t xml:space="preserve"> to </w:t>
      </w:r>
      <w:r w:rsidR="002179E1">
        <w:t xml:space="preserve">Shuttle </w:t>
      </w:r>
      <w:r w:rsidR="000F73C3">
        <w:t>4</w:t>
      </w:r>
      <w:r>
        <w:t>.</w:t>
      </w:r>
    </w:p>
    <w:p w14:paraId="2B24A04C" w14:textId="09C5EB54" w:rsidR="00595AB8" w:rsidRDefault="00DE4D20" w:rsidP="00AB38B5">
      <w:pPr>
        <w:pStyle w:val="ListParagraph"/>
        <w:numPr>
          <w:ilvl w:val="0"/>
          <w:numId w:val="7"/>
        </w:numPr>
      </w:pPr>
      <w:r>
        <w:t>Steps 62-</w:t>
      </w:r>
      <w:r w:rsidR="00D60B5E">
        <w:t>70</w:t>
      </w:r>
      <w:r>
        <w:t xml:space="preserve">: Shuttle </w:t>
      </w:r>
      <w:r w:rsidR="009F1A9C">
        <w:t>1</w:t>
      </w:r>
      <w:r>
        <w:t xml:space="preserve"> calculates the start destination of order</w:t>
      </w:r>
      <w:r w:rsidR="007273A6">
        <w:t xml:space="preserve"> </w:t>
      </w:r>
      <w:r w:rsidR="009F1A9C">
        <w:t>1</w:t>
      </w:r>
      <w:r>
        <w:t xml:space="preserve"> to be 0 stations away from its current position</w:t>
      </w:r>
    </w:p>
    <w:p w14:paraId="0E62B72F" w14:textId="0185A927" w:rsidR="007273A6" w:rsidRDefault="007273A6" w:rsidP="001C25E5">
      <w:pPr>
        <w:pStyle w:val="ListParagraph"/>
        <w:numPr>
          <w:ilvl w:val="0"/>
          <w:numId w:val="7"/>
        </w:numPr>
      </w:pPr>
      <w:r>
        <w:t xml:space="preserve">Steps 71-75: Shuttle </w:t>
      </w:r>
      <w:r w:rsidR="005130F9">
        <w:t>4</w:t>
      </w:r>
      <w:r>
        <w:t xml:space="preserve"> begins processing the offer for the newly received order </w:t>
      </w:r>
      <w:r w:rsidR="00BE0A54">
        <w:t>1</w:t>
      </w:r>
    </w:p>
    <w:p w14:paraId="6C4D7CA6" w14:textId="16EF67FD" w:rsidR="007273A6" w:rsidRDefault="007273A6" w:rsidP="007273A6">
      <w:pPr>
        <w:pStyle w:val="ListParagraph"/>
        <w:numPr>
          <w:ilvl w:val="0"/>
          <w:numId w:val="7"/>
        </w:numPr>
      </w:pPr>
      <w:r>
        <w:t xml:space="preserve">Steps 80-100: The Shuttle Management System </w:t>
      </w:r>
      <w:r w:rsidR="00811612">
        <w:t>waits for</w:t>
      </w:r>
      <w:r>
        <w:t xml:space="preserve"> an offer for order </w:t>
      </w:r>
      <w:r w:rsidR="0011692E">
        <w:t>1</w:t>
      </w:r>
      <w:r>
        <w:t xml:space="preserve"> from </w:t>
      </w:r>
      <w:r w:rsidR="00811612">
        <w:t xml:space="preserve">Shuttle </w:t>
      </w:r>
      <w:r w:rsidR="0011692E">
        <w:t>1</w:t>
      </w:r>
    </w:p>
    <w:p w14:paraId="490A1AF4" w14:textId="7B6DBA45" w:rsidR="007273A6" w:rsidRDefault="007273A6" w:rsidP="001C25E5">
      <w:pPr>
        <w:pStyle w:val="ListParagraph"/>
        <w:numPr>
          <w:ilvl w:val="0"/>
          <w:numId w:val="7"/>
        </w:numPr>
      </w:pPr>
      <w:r>
        <w:t xml:space="preserve">Steps 101-107: Shuttle </w:t>
      </w:r>
      <w:r w:rsidR="00983E7C">
        <w:t>2</w:t>
      </w:r>
      <w:r>
        <w:t xml:space="preserve"> calculates the start destination of order </w:t>
      </w:r>
      <w:r w:rsidR="00983E7C">
        <w:t>1</w:t>
      </w:r>
      <w:r>
        <w:t xml:space="preserve"> to be 0 stations away from its current position</w:t>
      </w:r>
    </w:p>
    <w:p w14:paraId="32133AC3" w14:textId="6A1B070D" w:rsidR="007273A6" w:rsidRDefault="007273A6" w:rsidP="001C25E5">
      <w:pPr>
        <w:pStyle w:val="ListParagraph"/>
        <w:numPr>
          <w:ilvl w:val="0"/>
          <w:numId w:val="7"/>
        </w:numPr>
      </w:pPr>
      <w:r>
        <w:t xml:space="preserve">Steps 111-115: Shuttle </w:t>
      </w:r>
      <w:r w:rsidR="000D117F">
        <w:t>3</w:t>
      </w:r>
      <w:r>
        <w:t xml:space="preserve"> calculates the start destination of order </w:t>
      </w:r>
      <w:r w:rsidR="000D117F">
        <w:t>1</w:t>
      </w:r>
      <w:r>
        <w:t xml:space="preserve"> to be 1 </w:t>
      </w:r>
      <w:r w:rsidR="005A5590">
        <w:t>station</w:t>
      </w:r>
      <w:r>
        <w:t xml:space="preserve"> away from its current position</w:t>
      </w:r>
    </w:p>
    <w:p w14:paraId="42D3F4EB" w14:textId="4E98A354" w:rsidR="007273A6" w:rsidRDefault="007273A6" w:rsidP="007273A6">
      <w:pPr>
        <w:pStyle w:val="ListParagraph"/>
        <w:numPr>
          <w:ilvl w:val="0"/>
          <w:numId w:val="7"/>
        </w:numPr>
      </w:pPr>
      <w:r>
        <w:t>Steps 120-127:</w:t>
      </w:r>
      <w:r w:rsidR="00811612">
        <w:t xml:space="preserve"> Shuttle </w:t>
      </w:r>
      <w:r w:rsidR="006E3BA8">
        <w:t>1</w:t>
      </w:r>
      <w:r w:rsidR="00811612">
        <w:t xml:space="preserve"> sends an offer to the management system with an acceptance</w:t>
      </w:r>
    </w:p>
    <w:p w14:paraId="1D4CAF6C" w14:textId="57F50D05" w:rsidR="007273A6" w:rsidRDefault="007273A6" w:rsidP="007273A6">
      <w:pPr>
        <w:pStyle w:val="ListParagraph"/>
        <w:numPr>
          <w:ilvl w:val="0"/>
          <w:numId w:val="7"/>
        </w:numPr>
      </w:pPr>
      <w:r>
        <w:t xml:space="preserve">Steps 128-130: Shuttle </w:t>
      </w:r>
      <w:r w:rsidR="006E3BA8">
        <w:t>4</w:t>
      </w:r>
      <w:r>
        <w:t xml:space="preserve"> calculates the start destination of order </w:t>
      </w:r>
      <w:r w:rsidR="006E3BA8">
        <w:t>1</w:t>
      </w:r>
      <w:r>
        <w:t xml:space="preserve"> to be 2 stations away from its current position</w:t>
      </w:r>
    </w:p>
    <w:p w14:paraId="77DD86D0" w14:textId="3E418085" w:rsidR="007273A6" w:rsidRDefault="007273A6" w:rsidP="001C25E5">
      <w:pPr>
        <w:pStyle w:val="ListParagraph"/>
        <w:numPr>
          <w:ilvl w:val="0"/>
          <w:numId w:val="7"/>
        </w:numPr>
      </w:pPr>
      <w:r>
        <w:t>Steps 131-132:</w:t>
      </w:r>
      <w:r w:rsidR="00811612">
        <w:t xml:space="preserve"> Shuttle </w:t>
      </w:r>
      <w:r w:rsidR="00E00C63">
        <w:t>2</w:t>
      </w:r>
      <w:r w:rsidR="00811612">
        <w:t xml:space="preserve"> sends an offer to the management system with a rejection</w:t>
      </w:r>
    </w:p>
    <w:p w14:paraId="3A501A50" w14:textId="5756A909" w:rsidR="007273A6" w:rsidRDefault="007273A6" w:rsidP="007273A6">
      <w:pPr>
        <w:pStyle w:val="ListParagraph"/>
        <w:numPr>
          <w:ilvl w:val="0"/>
          <w:numId w:val="7"/>
        </w:numPr>
      </w:pPr>
      <w:r>
        <w:t>Steps 135-144:</w:t>
      </w:r>
      <w:r w:rsidR="00811612">
        <w:t xml:space="preserve"> Shuttle </w:t>
      </w:r>
      <w:r w:rsidR="00A47F17">
        <w:t>3</w:t>
      </w:r>
      <w:r w:rsidR="00811612">
        <w:t xml:space="preserve"> sends an offer to the management system with an acceptance</w:t>
      </w:r>
    </w:p>
    <w:p w14:paraId="0ED796E5" w14:textId="4C12ED5D" w:rsidR="007273A6" w:rsidRDefault="007273A6" w:rsidP="00811612">
      <w:pPr>
        <w:pStyle w:val="ListParagraph"/>
        <w:numPr>
          <w:ilvl w:val="0"/>
          <w:numId w:val="7"/>
        </w:numPr>
      </w:pPr>
      <w:r>
        <w:t>Steps 145-152:</w:t>
      </w:r>
      <w:r w:rsidR="00811612">
        <w:t xml:space="preserve"> Shuttle </w:t>
      </w:r>
      <w:r w:rsidR="003E4367">
        <w:t>4</w:t>
      </w:r>
      <w:r w:rsidR="00811612">
        <w:t xml:space="preserve"> sends an offer to the management system with a rejection</w:t>
      </w:r>
    </w:p>
    <w:p w14:paraId="266A5243" w14:textId="55D6C962" w:rsidR="007273A6" w:rsidRDefault="007273A6" w:rsidP="007273A6">
      <w:pPr>
        <w:pStyle w:val="ListParagraph"/>
        <w:numPr>
          <w:ilvl w:val="0"/>
          <w:numId w:val="7"/>
        </w:numPr>
      </w:pPr>
      <w:r>
        <w:t>Steps 153-156:</w:t>
      </w:r>
      <w:r w:rsidR="00811612">
        <w:t xml:space="preserve"> The Shuttle Management System waits for an offer for order </w:t>
      </w:r>
      <w:r w:rsidR="002845E0">
        <w:t>1</w:t>
      </w:r>
      <w:r w:rsidR="00811612">
        <w:t xml:space="preserve"> from Shuttle </w:t>
      </w:r>
      <w:r w:rsidR="002845E0">
        <w:t>2</w:t>
      </w:r>
    </w:p>
    <w:p w14:paraId="5ACAE204" w14:textId="7D882829" w:rsidR="007273A6" w:rsidRDefault="007273A6" w:rsidP="007273A6">
      <w:pPr>
        <w:pStyle w:val="ListParagraph"/>
        <w:numPr>
          <w:ilvl w:val="0"/>
          <w:numId w:val="7"/>
        </w:numPr>
      </w:pPr>
      <w:r>
        <w:t>Steps 157-168:</w:t>
      </w:r>
      <w:r w:rsidR="00811612">
        <w:t xml:space="preserve"> The Shuttle Management System waits for an offer for order </w:t>
      </w:r>
      <w:r w:rsidR="002845E0">
        <w:t>1</w:t>
      </w:r>
      <w:r w:rsidR="00811612">
        <w:t xml:space="preserve"> from Shuttle </w:t>
      </w:r>
      <w:r w:rsidR="002845E0">
        <w:t>3</w:t>
      </w:r>
    </w:p>
    <w:p w14:paraId="1EA9C21B" w14:textId="37C414E1" w:rsidR="007273A6" w:rsidRDefault="007273A6" w:rsidP="007273A6">
      <w:pPr>
        <w:pStyle w:val="ListParagraph"/>
        <w:numPr>
          <w:ilvl w:val="0"/>
          <w:numId w:val="7"/>
        </w:numPr>
      </w:pPr>
      <w:r>
        <w:t>Steps 169-178:</w:t>
      </w:r>
      <w:r w:rsidR="00811612">
        <w:t xml:space="preserve"> The Shuttle Management System waits for an offer for order </w:t>
      </w:r>
      <w:r w:rsidR="002845E0">
        <w:t>1</w:t>
      </w:r>
      <w:r w:rsidR="00811612">
        <w:t xml:space="preserve"> from Shuttle </w:t>
      </w:r>
      <w:r w:rsidR="002845E0">
        <w:t>4</w:t>
      </w:r>
    </w:p>
    <w:p w14:paraId="43C67D83" w14:textId="668BC3A7" w:rsidR="007273A6" w:rsidRDefault="007273A6" w:rsidP="001C25E5">
      <w:pPr>
        <w:pStyle w:val="ListParagraph"/>
        <w:numPr>
          <w:ilvl w:val="0"/>
          <w:numId w:val="7"/>
        </w:numPr>
      </w:pPr>
      <w:r>
        <w:t>Steps 179-188:</w:t>
      </w:r>
      <w:r w:rsidR="00811612">
        <w:t xml:space="preserve"> The Shuttle Management System accepts Shuttle </w:t>
      </w:r>
      <w:r w:rsidR="004912C0">
        <w:t>3</w:t>
      </w:r>
      <w:r w:rsidR="00811612">
        <w:t xml:space="preserve">’s offer and assigns order </w:t>
      </w:r>
      <w:r w:rsidR="004912C0">
        <w:t>1</w:t>
      </w:r>
      <w:r w:rsidR="00811612">
        <w:t xml:space="preserve"> to Shuttle </w:t>
      </w:r>
      <w:r w:rsidR="004912C0">
        <w:t>3</w:t>
      </w:r>
    </w:p>
    <w:p w14:paraId="01C389ED" w14:textId="0C606C8F" w:rsidR="007273A6" w:rsidRDefault="007273A6" w:rsidP="007273A6">
      <w:pPr>
        <w:pStyle w:val="ListParagraph"/>
        <w:numPr>
          <w:ilvl w:val="0"/>
          <w:numId w:val="7"/>
        </w:numPr>
      </w:pPr>
      <w:r>
        <w:t>Steps 255-265:</w:t>
      </w:r>
      <w:r w:rsidR="00811612">
        <w:t xml:space="preserve"> The Shuttle Management System sends order </w:t>
      </w:r>
      <w:r w:rsidR="00755FBD">
        <w:t>2</w:t>
      </w:r>
      <w:r w:rsidR="00811612">
        <w:t xml:space="preserve"> to Shuttle </w:t>
      </w:r>
      <w:r w:rsidR="00755FBD">
        <w:t>1</w:t>
      </w:r>
      <w:r w:rsidR="00811612">
        <w:t>.</w:t>
      </w:r>
    </w:p>
    <w:p w14:paraId="35FFF39B" w14:textId="044CBF97" w:rsidR="007273A6" w:rsidRDefault="007273A6" w:rsidP="00811612">
      <w:pPr>
        <w:pStyle w:val="ListParagraph"/>
        <w:numPr>
          <w:ilvl w:val="0"/>
          <w:numId w:val="7"/>
        </w:numPr>
      </w:pPr>
      <w:r>
        <w:t>Steps 266-271:</w:t>
      </w:r>
      <w:r w:rsidR="00811612">
        <w:t xml:space="preserve"> The Shuttle Management System sends order </w:t>
      </w:r>
      <w:r w:rsidR="00755FBD">
        <w:t>2</w:t>
      </w:r>
      <w:r w:rsidR="00811612">
        <w:t xml:space="preserve"> to Shuttle </w:t>
      </w:r>
      <w:r w:rsidR="00755FBD">
        <w:t>2</w:t>
      </w:r>
      <w:r w:rsidR="00811612">
        <w:t>.</w:t>
      </w:r>
    </w:p>
    <w:p w14:paraId="7F0F747C" w14:textId="4A379D6D" w:rsidR="007273A6" w:rsidRDefault="007273A6" w:rsidP="007273A6">
      <w:pPr>
        <w:pStyle w:val="ListParagraph"/>
        <w:numPr>
          <w:ilvl w:val="0"/>
          <w:numId w:val="7"/>
        </w:numPr>
      </w:pPr>
      <w:r>
        <w:t>Steps 272-275:</w:t>
      </w:r>
      <w:r w:rsidR="001C4736">
        <w:t xml:space="preserve"> Shuttle </w:t>
      </w:r>
      <w:r w:rsidR="00755FBD">
        <w:t>1</w:t>
      </w:r>
      <w:r w:rsidR="001C4736">
        <w:t xml:space="preserve"> begins processing the offer for the newly received order </w:t>
      </w:r>
      <w:r w:rsidR="00755FBD">
        <w:t>2</w:t>
      </w:r>
      <w:r w:rsidR="001C4736">
        <w:t>.</w:t>
      </w:r>
    </w:p>
    <w:p w14:paraId="52044E01" w14:textId="43E2B43A" w:rsidR="007273A6" w:rsidRDefault="007273A6" w:rsidP="001C25E5">
      <w:pPr>
        <w:pStyle w:val="ListParagraph"/>
        <w:numPr>
          <w:ilvl w:val="0"/>
          <w:numId w:val="7"/>
        </w:numPr>
      </w:pPr>
      <w:r>
        <w:t>Steps 276-284:</w:t>
      </w:r>
      <w:r w:rsidR="001C4736" w:rsidRPr="001C4736">
        <w:t xml:space="preserve"> </w:t>
      </w:r>
      <w:r w:rsidR="001C4736">
        <w:t xml:space="preserve">Shuttle </w:t>
      </w:r>
      <w:r w:rsidR="00755FBD">
        <w:t>2</w:t>
      </w:r>
      <w:r w:rsidR="001C4736">
        <w:t xml:space="preserve"> begins processing the offer for the newly received order </w:t>
      </w:r>
      <w:r w:rsidR="00755FBD">
        <w:t>2</w:t>
      </w:r>
      <w:r w:rsidR="001C4736">
        <w:t>.</w:t>
      </w:r>
    </w:p>
    <w:p w14:paraId="6E8002E0" w14:textId="19E92AEF" w:rsidR="007273A6" w:rsidRDefault="007273A6" w:rsidP="001C4736">
      <w:pPr>
        <w:pStyle w:val="ListParagraph"/>
        <w:numPr>
          <w:ilvl w:val="0"/>
          <w:numId w:val="7"/>
        </w:numPr>
      </w:pPr>
      <w:r>
        <w:t>Steps 285-289:</w:t>
      </w:r>
      <w:r w:rsidR="001C4736">
        <w:t xml:space="preserve"> The Shuttle Management System sends order </w:t>
      </w:r>
      <w:r w:rsidR="0069796A">
        <w:t>2</w:t>
      </w:r>
      <w:r w:rsidR="001C4736">
        <w:t xml:space="preserve"> to Shuttle </w:t>
      </w:r>
      <w:r w:rsidR="0069796A">
        <w:t>3</w:t>
      </w:r>
      <w:r w:rsidR="001C4736">
        <w:t>.</w:t>
      </w:r>
    </w:p>
    <w:p w14:paraId="64FD0E65" w14:textId="1FB6D40B" w:rsidR="007273A6" w:rsidRDefault="007273A6" w:rsidP="007273A6">
      <w:pPr>
        <w:pStyle w:val="ListParagraph"/>
        <w:numPr>
          <w:ilvl w:val="0"/>
          <w:numId w:val="7"/>
        </w:numPr>
      </w:pPr>
      <w:r>
        <w:t>Steps 290-</w:t>
      </w:r>
      <w:r w:rsidR="001C4736">
        <w:t xml:space="preserve">293: Shuttle 2 requests access from the Railway </w:t>
      </w:r>
      <w:r w:rsidR="0059668E">
        <w:t>Network</w:t>
      </w:r>
      <w:r w:rsidR="001C4736">
        <w:t xml:space="preserve"> to travel from station 2 to station 1</w:t>
      </w:r>
    </w:p>
    <w:p w14:paraId="43C9ACA1" w14:textId="1028C444" w:rsidR="001C4736" w:rsidRDefault="001C4736" w:rsidP="007273A6">
      <w:pPr>
        <w:pStyle w:val="ListParagraph"/>
        <w:numPr>
          <w:ilvl w:val="0"/>
          <w:numId w:val="7"/>
        </w:numPr>
      </w:pPr>
      <w:r>
        <w:t>Steps 294-310:</w:t>
      </w:r>
      <w:r w:rsidR="0059668E">
        <w:t xml:space="preserve"> The Shuttle Management System sends order </w:t>
      </w:r>
      <w:r w:rsidR="00186BF6">
        <w:t>2</w:t>
      </w:r>
      <w:r w:rsidR="0059668E">
        <w:t xml:space="preserve"> to Shuttle </w:t>
      </w:r>
      <w:r w:rsidR="00186BF6">
        <w:t>4</w:t>
      </w:r>
      <w:r w:rsidR="0059668E">
        <w:t>.</w:t>
      </w:r>
    </w:p>
    <w:p w14:paraId="6BF97ADC" w14:textId="13AD9DAC" w:rsidR="001C4736" w:rsidRDefault="001C4736" w:rsidP="007273A6">
      <w:pPr>
        <w:pStyle w:val="ListParagraph"/>
        <w:numPr>
          <w:ilvl w:val="0"/>
          <w:numId w:val="7"/>
        </w:numPr>
      </w:pPr>
      <w:r>
        <w:t>Steps 311-320:</w:t>
      </w:r>
      <w:r w:rsidR="0059668E">
        <w:t xml:space="preserve"> Shuttle </w:t>
      </w:r>
      <w:r w:rsidR="001F7D86">
        <w:t>4</w:t>
      </w:r>
      <w:r w:rsidR="0059668E">
        <w:t xml:space="preserve"> begins processing the offer for the newly received order </w:t>
      </w:r>
      <w:r w:rsidR="00D46268">
        <w:t>2</w:t>
      </w:r>
      <w:r w:rsidR="0059668E">
        <w:t>.</w:t>
      </w:r>
    </w:p>
    <w:p w14:paraId="355C4312" w14:textId="229D6DE7" w:rsidR="001C4736" w:rsidRDefault="001C4736" w:rsidP="001C25E5">
      <w:pPr>
        <w:pStyle w:val="ListParagraph"/>
        <w:numPr>
          <w:ilvl w:val="0"/>
          <w:numId w:val="7"/>
        </w:numPr>
      </w:pPr>
      <w:r>
        <w:t>Steps 321-328:</w:t>
      </w:r>
      <w:r w:rsidR="0059668E">
        <w:t xml:space="preserve"> Shuttle </w:t>
      </w:r>
      <w:r w:rsidR="00BB69E5">
        <w:t>1</w:t>
      </w:r>
      <w:r w:rsidR="0059668E">
        <w:t xml:space="preserve"> calculates the start destination of order </w:t>
      </w:r>
      <w:r w:rsidR="00496F3B">
        <w:t>2</w:t>
      </w:r>
      <w:r w:rsidR="0059668E">
        <w:t xml:space="preserve"> to be 1 </w:t>
      </w:r>
      <w:r w:rsidR="005A5590">
        <w:t>station</w:t>
      </w:r>
      <w:r w:rsidR="0059668E">
        <w:t xml:space="preserve"> away from its current position</w:t>
      </w:r>
    </w:p>
    <w:p w14:paraId="073C422A" w14:textId="670A5046" w:rsidR="001C4736" w:rsidRDefault="001C4736" w:rsidP="007273A6">
      <w:pPr>
        <w:pStyle w:val="ListParagraph"/>
        <w:numPr>
          <w:ilvl w:val="0"/>
          <w:numId w:val="7"/>
        </w:numPr>
      </w:pPr>
      <w:r>
        <w:lastRenderedPageBreak/>
        <w:t>Steps 330-339:</w:t>
      </w:r>
      <w:r w:rsidR="0059668E">
        <w:t xml:space="preserve"> The Railway Network grants access for Shuttle 2 to travel from station 2 to station 1</w:t>
      </w:r>
    </w:p>
    <w:p w14:paraId="5FCCD1D1" w14:textId="3A850219" w:rsidR="001C4736" w:rsidRDefault="001C4736" w:rsidP="007273A6">
      <w:pPr>
        <w:pStyle w:val="ListParagraph"/>
        <w:numPr>
          <w:ilvl w:val="0"/>
          <w:numId w:val="7"/>
        </w:numPr>
      </w:pPr>
      <w:r>
        <w:t>Steps 340-349:</w:t>
      </w:r>
      <w:r w:rsidR="002F4012">
        <w:t xml:space="preserve"> The Shuttle Management System waits for an offer for order </w:t>
      </w:r>
      <w:r w:rsidR="00A52527">
        <w:t>2</w:t>
      </w:r>
      <w:r w:rsidR="002F4012">
        <w:t xml:space="preserve"> from Shuttle </w:t>
      </w:r>
      <w:r w:rsidR="00A52527">
        <w:t>1</w:t>
      </w:r>
    </w:p>
    <w:p w14:paraId="28CDB05F" w14:textId="70617B98" w:rsidR="001C4736" w:rsidRDefault="001C4736" w:rsidP="002F4012">
      <w:pPr>
        <w:pStyle w:val="ListParagraph"/>
        <w:numPr>
          <w:ilvl w:val="0"/>
          <w:numId w:val="7"/>
        </w:numPr>
      </w:pPr>
      <w:r>
        <w:t>Steps 350-354:</w:t>
      </w:r>
      <w:r w:rsidR="002F4012">
        <w:t xml:space="preserve"> Shuttle </w:t>
      </w:r>
      <w:r w:rsidR="000F4B3F">
        <w:t>1</w:t>
      </w:r>
      <w:r w:rsidR="002F4012">
        <w:t xml:space="preserve"> sends an offer to the management system with an acceptance</w:t>
      </w:r>
    </w:p>
    <w:p w14:paraId="738A6A7F" w14:textId="3E993181" w:rsidR="001C4736" w:rsidRDefault="001C4736" w:rsidP="001C25E5">
      <w:pPr>
        <w:pStyle w:val="ListParagraph"/>
        <w:numPr>
          <w:ilvl w:val="0"/>
          <w:numId w:val="7"/>
        </w:numPr>
      </w:pPr>
      <w:r>
        <w:t>Steps 355-355:</w:t>
      </w:r>
      <w:r w:rsidR="002F4012">
        <w:t xml:space="preserve"> Shuttle </w:t>
      </w:r>
      <w:r w:rsidR="0057591C">
        <w:t>2</w:t>
      </w:r>
      <w:r w:rsidR="002F4012">
        <w:t xml:space="preserve"> calculates the start destination of order </w:t>
      </w:r>
      <w:r w:rsidR="00496F3B">
        <w:t>2</w:t>
      </w:r>
      <w:r w:rsidR="002F4012">
        <w:t xml:space="preserve"> to be 1 </w:t>
      </w:r>
      <w:r w:rsidR="005A5590">
        <w:t>station</w:t>
      </w:r>
      <w:r w:rsidR="002F4012">
        <w:t xml:space="preserve"> away from its current position</w:t>
      </w:r>
    </w:p>
    <w:p w14:paraId="0E20A577" w14:textId="477F6E21" w:rsidR="001C4736" w:rsidRDefault="001C4736" w:rsidP="007273A6">
      <w:pPr>
        <w:pStyle w:val="ListParagraph"/>
        <w:numPr>
          <w:ilvl w:val="0"/>
          <w:numId w:val="7"/>
        </w:numPr>
      </w:pPr>
      <w:r>
        <w:t>Steps 357-364:</w:t>
      </w:r>
      <w:r w:rsidR="002F4012">
        <w:t xml:space="preserve"> Shuttle </w:t>
      </w:r>
      <w:r w:rsidR="00C468D8">
        <w:t>3</w:t>
      </w:r>
      <w:r w:rsidR="002F4012">
        <w:t xml:space="preserve"> travels from Station 2 to Station 1</w:t>
      </w:r>
    </w:p>
    <w:p w14:paraId="7A51BCFC" w14:textId="3247139D" w:rsidR="001C4736" w:rsidRDefault="001C4736" w:rsidP="007273A6">
      <w:pPr>
        <w:pStyle w:val="ListParagraph"/>
        <w:numPr>
          <w:ilvl w:val="0"/>
          <w:numId w:val="7"/>
        </w:numPr>
      </w:pPr>
      <w:r>
        <w:t>Steps 365-38</w:t>
      </w:r>
      <w:r w:rsidR="002F4012">
        <w:t>1</w:t>
      </w:r>
      <w:r>
        <w:t>:</w:t>
      </w:r>
      <w:r w:rsidR="002F4012">
        <w:t xml:space="preserve"> Shuttle </w:t>
      </w:r>
      <w:r w:rsidR="00510C97">
        <w:t>2</w:t>
      </w:r>
      <w:r w:rsidR="002F4012">
        <w:t xml:space="preserve"> sends an offer to the management system with an acceptance</w:t>
      </w:r>
    </w:p>
    <w:p w14:paraId="654B8D92" w14:textId="229CDF23" w:rsidR="001C4736" w:rsidRDefault="001C4736" w:rsidP="0059668E">
      <w:pPr>
        <w:pStyle w:val="ListParagraph"/>
        <w:numPr>
          <w:ilvl w:val="0"/>
          <w:numId w:val="7"/>
        </w:numPr>
      </w:pPr>
      <w:r>
        <w:t>Steps 38</w:t>
      </w:r>
      <w:r w:rsidR="002F4012">
        <w:t>2</w:t>
      </w:r>
      <w:r>
        <w:t>-392:</w:t>
      </w:r>
      <w:r w:rsidR="0059668E">
        <w:t xml:space="preserve"> Shuttle 2 begins processing the offer for the newly received order </w:t>
      </w:r>
      <w:r w:rsidR="003E4CE9">
        <w:t>2</w:t>
      </w:r>
      <w:r w:rsidR="0059668E">
        <w:t>.</w:t>
      </w:r>
    </w:p>
    <w:p w14:paraId="12F4CB30" w14:textId="77777777" w:rsidR="00024A45" w:rsidRDefault="001C4736" w:rsidP="00024A45">
      <w:pPr>
        <w:pStyle w:val="ListParagraph"/>
        <w:numPr>
          <w:ilvl w:val="0"/>
          <w:numId w:val="7"/>
        </w:numPr>
      </w:pPr>
      <w:r>
        <w:t>Steps 393-393:</w:t>
      </w:r>
      <w:r w:rsidR="002F4012">
        <w:t xml:space="preserve"> Shuttle 3 </w:t>
      </w:r>
      <w:r w:rsidR="00024A45">
        <w:t>loads 4 people at station 1</w:t>
      </w:r>
    </w:p>
    <w:p w14:paraId="154D6632" w14:textId="0D46015D" w:rsidR="001F1735" w:rsidRDefault="001C4736" w:rsidP="001F1735">
      <w:pPr>
        <w:pStyle w:val="ListParagraph"/>
        <w:numPr>
          <w:ilvl w:val="0"/>
          <w:numId w:val="7"/>
        </w:numPr>
      </w:pPr>
      <w:r>
        <w:t>Steps 396-</w:t>
      </w:r>
      <w:r w:rsidR="00CF24D6">
        <w:t>398</w:t>
      </w:r>
      <w:r>
        <w:t>:</w:t>
      </w:r>
      <w:r w:rsidR="002F4012">
        <w:t xml:space="preserve"> </w:t>
      </w:r>
      <w:r w:rsidR="001F1735">
        <w:t xml:space="preserve">Shuttle </w:t>
      </w:r>
      <w:r w:rsidR="007B45CE">
        <w:t>4</w:t>
      </w:r>
      <w:r w:rsidR="001F1735">
        <w:t xml:space="preserve"> calculates the start destination of order 2 to be 1 </w:t>
      </w:r>
      <w:r w:rsidR="005A5590">
        <w:t>station</w:t>
      </w:r>
      <w:r w:rsidR="001F1735">
        <w:t xml:space="preserve"> away from its current position</w:t>
      </w:r>
    </w:p>
    <w:p w14:paraId="1C6551C6" w14:textId="1234244D" w:rsidR="007B45CE" w:rsidRDefault="007D1900" w:rsidP="007B45CE">
      <w:pPr>
        <w:pStyle w:val="ListParagraph"/>
        <w:numPr>
          <w:ilvl w:val="0"/>
          <w:numId w:val="7"/>
        </w:numPr>
      </w:pPr>
      <w:r>
        <w:t>Steps 399-</w:t>
      </w:r>
      <w:r w:rsidR="00A56B42">
        <w:t>402</w:t>
      </w:r>
      <w:r w:rsidR="001C4736">
        <w:t>:</w:t>
      </w:r>
      <w:r w:rsidR="007B45CE" w:rsidRPr="007B45CE">
        <w:t xml:space="preserve"> </w:t>
      </w:r>
      <w:r w:rsidR="007B45CE">
        <w:t xml:space="preserve">The Shuttle Management System waits for an offer for order </w:t>
      </w:r>
      <w:r w:rsidR="00915B01">
        <w:t>2</w:t>
      </w:r>
      <w:r w:rsidR="007B45CE">
        <w:t xml:space="preserve"> from Shuttle 2</w:t>
      </w:r>
    </w:p>
    <w:p w14:paraId="23C698AB" w14:textId="405584E6" w:rsidR="007D1900" w:rsidRDefault="007D1900" w:rsidP="007B45CE">
      <w:pPr>
        <w:pStyle w:val="ListParagraph"/>
        <w:numPr>
          <w:ilvl w:val="0"/>
          <w:numId w:val="7"/>
        </w:numPr>
      </w:pPr>
      <w:r>
        <w:t>Steps 403-419</w:t>
      </w:r>
      <w:r w:rsidR="006B0E90">
        <w:t>:</w:t>
      </w:r>
      <w:r w:rsidR="003E4CE9">
        <w:t xml:space="preserve"> Shuttle 4 sends an offer to the management system with an acceptance</w:t>
      </w:r>
    </w:p>
    <w:p w14:paraId="64EB79DB" w14:textId="05C155F9" w:rsidR="007D1900" w:rsidRDefault="007D1900" w:rsidP="003E4CE9">
      <w:pPr>
        <w:pStyle w:val="ListParagraph"/>
        <w:numPr>
          <w:ilvl w:val="0"/>
          <w:numId w:val="7"/>
        </w:numPr>
      </w:pPr>
      <w:r>
        <w:t>Steps 420-423</w:t>
      </w:r>
      <w:r w:rsidR="006B0E90">
        <w:t>:</w:t>
      </w:r>
      <w:r w:rsidR="003E4CE9">
        <w:t xml:space="preserve"> Shuttle 3 begins processing the offer for the newly received order 2.</w:t>
      </w:r>
    </w:p>
    <w:p w14:paraId="31BB6223" w14:textId="0F574EAD" w:rsidR="007D1900" w:rsidRDefault="007D1900" w:rsidP="003E4CE9">
      <w:pPr>
        <w:pStyle w:val="ListParagraph"/>
        <w:numPr>
          <w:ilvl w:val="0"/>
          <w:numId w:val="7"/>
        </w:numPr>
      </w:pPr>
      <w:r>
        <w:t>Steps 424-435</w:t>
      </w:r>
      <w:r w:rsidR="006B0E90">
        <w:t>:</w:t>
      </w:r>
      <w:r w:rsidR="003E4CE9">
        <w:t xml:space="preserve"> The Shuttle Management System waits for an offer for order 2 from Shuttle 3</w:t>
      </w:r>
    </w:p>
    <w:p w14:paraId="71EFE206" w14:textId="362E5667" w:rsidR="007D1900" w:rsidRDefault="007D1900" w:rsidP="003E4CE9">
      <w:pPr>
        <w:pStyle w:val="ListParagraph"/>
        <w:numPr>
          <w:ilvl w:val="0"/>
          <w:numId w:val="7"/>
        </w:numPr>
      </w:pPr>
      <w:r>
        <w:t>Steps 436-444</w:t>
      </w:r>
      <w:r w:rsidR="006B0E90">
        <w:t>:</w:t>
      </w:r>
      <w:r w:rsidR="003E4CE9">
        <w:t xml:space="preserve"> Shuttle 3 calculates the start destination of order 2 to be 0 stations away from its current position</w:t>
      </w:r>
    </w:p>
    <w:p w14:paraId="460373DB" w14:textId="5E7322D3" w:rsidR="007D1900" w:rsidRDefault="007D1900" w:rsidP="003E4CE9">
      <w:pPr>
        <w:pStyle w:val="ListParagraph"/>
        <w:numPr>
          <w:ilvl w:val="0"/>
          <w:numId w:val="7"/>
        </w:numPr>
      </w:pPr>
      <w:r>
        <w:t>Steps 445-454</w:t>
      </w:r>
      <w:r w:rsidR="006B0E90">
        <w:t>:</w:t>
      </w:r>
      <w:r w:rsidR="003E4CE9">
        <w:t xml:space="preserve"> Shuttle 3 sends an offer to the management system with a rejection</w:t>
      </w:r>
    </w:p>
    <w:p w14:paraId="19704454" w14:textId="176AF3C0" w:rsidR="007D1900" w:rsidRDefault="007D1900" w:rsidP="007B45CE">
      <w:pPr>
        <w:pStyle w:val="ListParagraph"/>
        <w:numPr>
          <w:ilvl w:val="0"/>
          <w:numId w:val="7"/>
        </w:numPr>
      </w:pPr>
      <w:r>
        <w:t>Steps 455-460</w:t>
      </w:r>
      <w:r w:rsidR="006B0E90">
        <w:t>:</w:t>
      </w:r>
      <w:r w:rsidR="008A2218">
        <w:t xml:space="preserve"> The Shuttle Management System waits for an offer for order 2 from Shuttle 4</w:t>
      </w:r>
    </w:p>
    <w:p w14:paraId="38C1F028" w14:textId="059D8D1D" w:rsidR="007D1900" w:rsidRDefault="007D1900" w:rsidP="008A2218">
      <w:pPr>
        <w:pStyle w:val="ListParagraph"/>
        <w:numPr>
          <w:ilvl w:val="0"/>
          <w:numId w:val="7"/>
        </w:numPr>
      </w:pPr>
      <w:r>
        <w:t>Steps 461-470</w:t>
      </w:r>
      <w:r w:rsidR="006B0E90">
        <w:t>:</w:t>
      </w:r>
      <w:r w:rsidR="008A2218">
        <w:t xml:space="preserve">  The Shuttle Management System accepts Shuttle 1’s offer and assigns order 2 to Shuttle 1</w:t>
      </w:r>
    </w:p>
    <w:p w14:paraId="3B052F85" w14:textId="621589CD" w:rsidR="007D1900" w:rsidRDefault="007D1900" w:rsidP="00B63C17">
      <w:pPr>
        <w:pStyle w:val="ListParagraph"/>
        <w:numPr>
          <w:ilvl w:val="0"/>
          <w:numId w:val="7"/>
        </w:numPr>
      </w:pPr>
      <w:r>
        <w:t>Steps 471-541</w:t>
      </w:r>
      <w:r w:rsidR="006B0E90">
        <w:t>:</w:t>
      </w:r>
      <w:r w:rsidR="00B63C17">
        <w:t xml:space="preserve"> Shuttle 1 requests access from the Railway Network to travel from station 1 to station 2</w:t>
      </w:r>
    </w:p>
    <w:p w14:paraId="7AA59A67" w14:textId="1F1E7461" w:rsidR="007D1900" w:rsidRDefault="007D1900" w:rsidP="006840F6">
      <w:pPr>
        <w:pStyle w:val="ListParagraph"/>
        <w:numPr>
          <w:ilvl w:val="0"/>
          <w:numId w:val="7"/>
        </w:numPr>
      </w:pPr>
      <w:r>
        <w:t>Steps 542-565</w:t>
      </w:r>
      <w:r w:rsidR="006B0E90">
        <w:t>:</w:t>
      </w:r>
      <w:r w:rsidR="006840F6">
        <w:t xml:space="preserve"> Shuttle 3 requests access from the Railway Network to travel from station 1 to station 2</w:t>
      </w:r>
    </w:p>
    <w:p w14:paraId="7B2D8EC4" w14:textId="79C9EDEC" w:rsidR="007D1900" w:rsidRDefault="007D1900" w:rsidP="005155BA">
      <w:pPr>
        <w:pStyle w:val="ListParagraph"/>
        <w:numPr>
          <w:ilvl w:val="0"/>
          <w:numId w:val="7"/>
        </w:numPr>
      </w:pPr>
      <w:r>
        <w:t>Steps 566-574</w:t>
      </w:r>
      <w:r w:rsidR="006B0E90">
        <w:t>:</w:t>
      </w:r>
      <w:r w:rsidR="005155BA">
        <w:t xml:space="preserve"> The Railway Network grants access for Shuttle </w:t>
      </w:r>
      <w:r w:rsidR="00930043">
        <w:t>1</w:t>
      </w:r>
      <w:r w:rsidR="005155BA">
        <w:t xml:space="preserve"> to travel from station </w:t>
      </w:r>
      <w:r w:rsidR="00930043">
        <w:t>1</w:t>
      </w:r>
      <w:r w:rsidR="005155BA">
        <w:t xml:space="preserve"> to station </w:t>
      </w:r>
      <w:r w:rsidR="00930043">
        <w:t>2</w:t>
      </w:r>
    </w:p>
    <w:p w14:paraId="56E3F1B5" w14:textId="7FE722CD" w:rsidR="007D1900" w:rsidRDefault="007D1900" w:rsidP="007B45CE">
      <w:pPr>
        <w:pStyle w:val="ListParagraph"/>
        <w:numPr>
          <w:ilvl w:val="0"/>
          <w:numId w:val="7"/>
        </w:numPr>
      </w:pPr>
      <w:r>
        <w:t>Steps 575-584</w:t>
      </w:r>
      <w:r w:rsidR="006B0E90">
        <w:t>:</w:t>
      </w:r>
      <w:r w:rsidR="002B0AE6">
        <w:t xml:space="preserve"> Shuttle 1 travels from station 1 to station 2</w:t>
      </w:r>
    </w:p>
    <w:p w14:paraId="1B112618" w14:textId="0D367998" w:rsidR="007D1900" w:rsidRDefault="007D1900" w:rsidP="00C176E4">
      <w:pPr>
        <w:pStyle w:val="ListParagraph"/>
        <w:numPr>
          <w:ilvl w:val="0"/>
          <w:numId w:val="7"/>
        </w:numPr>
      </w:pPr>
      <w:r>
        <w:t>Steps 585-598</w:t>
      </w:r>
      <w:r w:rsidR="006B0E90">
        <w:t>:</w:t>
      </w:r>
      <w:r w:rsidR="00C176E4">
        <w:t xml:space="preserve"> The Railway Network rejects access for Shuttle 3 to travel from station 1 to station 2</w:t>
      </w:r>
    </w:p>
    <w:p w14:paraId="39941EDA" w14:textId="3503D9E7" w:rsidR="007D1900" w:rsidRDefault="007D1900" w:rsidP="007B45CE">
      <w:pPr>
        <w:pStyle w:val="ListParagraph"/>
        <w:numPr>
          <w:ilvl w:val="0"/>
          <w:numId w:val="7"/>
        </w:numPr>
      </w:pPr>
      <w:r>
        <w:t>Steps 599-601</w:t>
      </w:r>
      <w:r w:rsidR="006B0E90">
        <w:t>:</w:t>
      </w:r>
      <w:r w:rsidR="00926130">
        <w:t xml:space="preserve"> Shuttle 1 loads to people at station 2</w:t>
      </w:r>
    </w:p>
    <w:p w14:paraId="79D8355A" w14:textId="036B9DAE" w:rsidR="007D1900" w:rsidRDefault="007D1900" w:rsidP="00DB2943">
      <w:pPr>
        <w:pStyle w:val="ListParagraph"/>
        <w:numPr>
          <w:ilvl w:val="0"/>
          <w:numId w:val="7"/>
        </w:numPr>
      </w:pPr>
      <w:r>
        <w:t>Steps 602-633</w:t>
      </w:r>
      <w:r w:rsidR="006B0E90">
        <w:t>:</w:t>
      </w:r>
      <w:r w:rsidR="00DB2943">
        <w:t xml:space="preserve"> Shuttle 1 requests access from the Railway Network to travel from station 2 to station 3</w:t>
      </w:r>
    </w:p>
    <w:p w14:paraId="1441E628" w14:textId="040BC1BD" w:rsidR="007D1900" w:rsidRDefault="007D1900" w:rsidP="00D23929">
      <w:pPr>
        <w:pStyle w:val="ListParagraph"/>
        <w:numPr>
          <w:ilvl w:val="0"/>
          <w:numId w:val="7"/>
        </w:numPr>
      </w:pPr>
      <w:r>
        <w:t>Steps 634-640</w:t>
      </w:r>
      <w:r w:rsidR="006B0E90">
        <w:t>:</w:t>
      </w:r>
      <w:r w:rsidR="00D23929">
        <w:t xml:space="preserve"> The Railway Network grants access for Shuttle 3 to travel from station 1 to station 2</w:t>
      </w:r>
    </w:p>
    <w:p w14:paraId="71ECC504" w14:textId="57A1323C" w:rsidR="007D1900" w:rsidRDefault="007D1900" w:rsidP="007B45CE">
      <w:pPr>
        <w:pStyle w:val="ListParagraph"/>
        <w:numPr>
          <w:ilvl w:val="0"/>
          <w:numId w:val="7"/>
        </w:numPr>
      </w:pPr>
      <w:r>
        <w:t>Steps 641-653</w:t>
      </w:r>
      <w:r w:rsidR="006B0E90">
        <w:t>:</w:t>
      </w:r>
      <w:r w:rsidR="00D23929">
        <w:t xml:space="preserve"> Shuttle 3 travels from station 1 to station 2</w:t>
      </w:r>
    </w:p>
    <w:p w14:paraId="656F8772" w14:textId="780E7045" w:rsidR="007D1900" w:rsidRDefault="007D1900" w:rsidP="009A4249">
      <w:pPr>
        <w:pStyle w:val="ListParagraph"/>
        <w:numPr>
          <w:ilvl w:val="0"/>
          <w:numId w:val="7"/>
        </w:numPr>
      </w:pPr>
      <w:r>
        <w:t>Steps 654-657</w:t>
      </w:r>
      <w:r w:rsidR="006B0E90">
        <w:t>:</w:t>
      </w:r>
      <w:r w:rsidR="009A4249">
        <w:t xml:space="preserve"> The Railway Network grants access for Shuttle 1 to travel from station 2 to station 3</w:t>
      </w:r>
    </w:p>
    <w:p w14:paraId="090F1085" w14:textId="7F720719" w:rsidR="007D1900" w:rsidRDefault="007D1900" w:rsidP="007B45CE">
      <w:pPr>
        <w:pStyle w:val="ListParagraph"/>
        <w:numPr>
          <w:ilvl w:val="0"/>
          <w:numId w:val="7"/>
        </w:numPr>
      </w:pPr>
      <w:r>
        <w:t>Steps 658-667</w:t>
      </w:r>
      <w:r w:rsidR="006B0E90">
        <w:t>:</w:t>
      </w:r>
      <w:r w:rsidR="001625F9">
        <w:t xml:space="preserve"> Shuttle 1 travels from station 2 to station 3</w:t>
      </w:r>
    </w:p>
    <w:p w14:paraId="32ADCA40" w14:textId="0799A580" w:rsidR="007D1900" w:rsidRDefault="007D1900" w:rsidP="007B45CE">
      <w:pPr>
        <w:pStyle w:val="ListParagraph"/>
        <w:numPr>
          <w:ilvl w:val="0"/>
          <w:numId w:val="7"/>
        </w:numPr>
      </w:pPr>
      <w:r>
        <w:t>Steps 668-689</w:t>
      </w:r>
      <w:r w:rsidR="006B0E90">
        <w:t>:</w:t>
      </w:r>
      <w:r w:rsidR="001625F9">
        <w:t xml:space="preserve"> Shuttle 1 unload</w:t>
      </w:r>
      <w:r w:rsidR="00D61508">
        <w:t>s</w:t>
      </w:r>
      <w:r w:rsidR="001625F9">
        <w:t xml:space="preserve"> 2 people at station 3. Order 2 is completed</w:t>
      </w:r>
    </w:p>
    <w:p w14:paraId="146EF423" w14:textId="1BC89BDA" w:rsidR="007D1900" w:rsidRDefault="007D1900" w:rsidP="00B669C8">
      <w:pPr>
        <w:pStyle w:val="ListParagraph"/>
        <w:numPr>
          <w:ilvl w:val="0"/>
          <w:numId w:val="7"/>
        </w:numPr>
      </w:pPr>
      <w:r>
        <w:t>Steps 690-698</w:t>
      </w:r>
      <w:r w:rsidR="006B0E90">
        <w:t>:</w:t>
      </w:r>
      <w:r w:rsidR="00B669C8">
        <w:t xml:space="preserve"> Shuttle 3 requests access from the Railway Network to travel from station 2 to station 3</w:t>
      </w:r>
    </w:p>
    <w:p w14:paraId="3B6BEA3B" w14:textId="65C92E86" w:rsidR="007D1900" w:rsidRDefault="007D1900" w:rsidP="00B669C8">
      <w:pPr>
        <w:pStyle w:val="ListParagraph"/>
        <w:numPr>
          <w:ilvl w:val="0"/>
          <w:numId w:val="7"/>
        </w:numPr>
      </w:pPr>
      <w:r>
        <w:t>Steps 699-707</w:t>
      </w:r>
      <w:r w:rsidR="006B0E90">
        <w:t>:</w:t>
      </w:r>
      <w:r w:rsidR="00B669C8">
        <w:t xml:space="preserve"> The Railway Network grants access for Shuttle 3 to travel from station 2 to station 3</w:t>
      </w:r>
    </w:p>
    <w:p w14:paraId="6A554A80" w14:textId="4028015D" w:rsidR="007D1900" w:rsidRDefault="007D1900" w:rsidP="007B45CE">
      <w:pPr>
        <w:pStyle w:val="ListParagraph"/>
        <w:numPr>
          <w:ilvl w:val="0"/>
          <w:numId w:val="7"/>
        </w:numPr>
      </w:pPr>
      <w:r>
        <w:t>Steps 708-715</w:t>
      </w:r>
      <w:r w:rsidR="006B0E90">
        <w:t>:</w:t>
      </w:r>
      <w:r w:rsidR="00B669C8">
        <w:t xml:space="preserve"> Shuttle 3 travels from station 2 to station 3</w:t>
      </w:r>
    </w:p>
    <w:p w14:paraId="3E555B0F" w14:textId="36F01D95" w:rsidR="00A03DBE" w:rsidRDefault="007D1900" w:rsidP="006B0E90">
      <w:pPr>
        <w:pStyle w:val="ListParagraph"/>
        <w:numPr>
          <w:ilvl w:val="0"/>
          <w:numId w:val="7"/>
        </w:numPr>
      </w:pPr>
      <w:r>
        <w:t>Steps 716-726</w:t>
      </w:r>
      <w:r w:rsidR="006B0E90">
        <w:t>:</w:t>
      </w:r>
      <w:r w:rsidR="00850E37">
        <w:t xml:space="preserve"> Shuttle 3 unloads 4 people at station 3. Order 1 is completed</w:t>
      </w:r>
    </w:p>
    <w:p w14:paraId="1F584B38" w14:textId="03B1055D" w:rsidR="006B0E90" w:rsidRPr="005619AD" w:rsidRDefault="00850E37" w:rsidP="006B0E90">
      <w:pPr>
        <w:pStyle w:val="ListParagraph"/>
        <w:numPr>
          <w:ilvl w:val="0"/>
          <w:numId w:val="7"/>
        </w:numPr>
      </w:pPr>
      <w:r>
        <w:t>Steps 726-730: No more pending orders. System terminates</w:t>
      </w:r>
      <w:r w:rsidR="006B0E90">
        <w:br w:type="page"/>
      </w:r>
    </w:p>
    <w:p w14:paraId="3BEED0D2" w14:textId="5962435B" w:rsidR="005C77BC" w:rsidRDefault="000C1699" w:rsidP="00204C26">
      <w:pPr>
        <w:pStyle w:val="ListParagraph"/>
        <w:numPr>
          <w:ilvl w:val="0"/>
          <w:numId w:val="5"/>
        </w:numPr>
        <w:ind w:left="207"/>
      </w:pPr>
      <w:r w:rsidRPr="005619AD">
        <w:lastRenderedPageBreak/>
        <w:t xml:space="preserve">The predicate </w:t>
      </w:r>
      <w:r w:rsidR="0021439E">
        <w:t>travelling</w:t>
      </w:r>
      <w:r w:rsidR="00D92249">
        <w:t>(S)</w:t>
      </w:r>
      <w:r w:rsidRPr="005619AD">
        <w:t xml:space="preserve"> is true if and only if shuttle S is currently on a track (</w:t>
      </w:r>
      <w:r w:rsidR="005A5590" w:rsidRPr="005619AD">
        <w:t>i.e.,</w:t>
      </w:r>
      <w:r w:rsidRPr="005619AD">
        <w:t xml:space="preserve"> the shuttle is currently stationed. The predicate noLoad(S)</w:t>
      </w:r>
      <w:r w:rsidR="00C8495D" w:rsidRPr="005619AD">
        <w:t xml:space="preserve"> is true if and only if shuttle S has no load (</w:t>
      </w:r>
      <w:r w:rsidR="005A5590" w:rsidRPr="005619AD">
        <w:t>i.e.,</w:t>
      </w:r>
      <w:r w:rsidR="00C8495D" w:rsidRPr="005619AD">
        <w:t xml:space="preserve"> not carrying any people)</w:t>
      </w:r>
      <w:r w:rsidR="0090159A">
        <w:t>.</w:t>
      </w:r>
    </w:p>
    <w:p w14:paraId="46B0E40A" w14:textId="77777777" w:rsidR="00A03A12" w:rsidRDefault="00A03A12" w:rsidP="00A03DBE">
      <w:pPr>
        <w:pStyle w:val="ListParagraph"/>
        <w:ind w:left="207"/>
      </w:pPr>
    </w:p>
    <w:p w14:paraId="7A59BCBC" w14:textId="174E3729" w:rsidR="004D37E8" w:rsidRDefault="006C6390" w:rsidP="00204C26">
      <w:pPr>
        <w:pStyle w:val="ListParagraph"/>
        <w:ind w:left="207"/>
      </w:pPr>
      <w:r w:rsidRPr="005619AD">
        <w:t xml:space="preserve">We define the following LTL property: </w:t>
      </w:r>
      <w:r w:rsidR="00294A77" w:rsidRPr="00A03DBE">
        <w:rPr>
          <w:rFonts w:ascii="Cambria Math" w:hAnsi="Cambria Math" w:cs="Cambria Math"/>
        </w:rPr>
        <w:t>∀</w:t>
      </w:r>
      <w:r w:rsidR="008A29F2" w:rsidRPr="005619AD">
        <w:t>S</w:t>
      </w:r>
      <w:r w:rsidR="00B5269D" w:rsidRPr="005619AD">
        <w:t xml:space="preserve"> </w:t>
      </w:r>
      <w:r w:rsidR="00FD2D08" w:rsidRPr="005619AD">
        <w:t>GF</w:t>
      </w:r>
      <w:r w:rsidR="003A32FE">
        <w:t>G</w:t>
      </w:r>
      <w:proofErr w:type="gramStart"/>
      <w:r w:rsidR="00DD7B93" w:rsidRPr="005619AD">
        <w:t>(!</w:t>
      </w:r>
      <w:r w:rsidR="005D6665">
        <w:t>travelling</w:t>
      </w:r>
      <w:proofErr w:type="gramEnd"/>
      <w:r w:rsidR="00C9182C" w:rsidRPr="005619AD">
        <w:t>(S)</w:t>
      </w:r>
      <w:r w:rsidR="00DD7B93" w:rsidRPr="005619AD">
        <w:t xml:space="preserve"> </w:t>
      </w:r>
      <w:r w:rsidR="00CA448F" w:rsidRPr="00A03DBE">
        <w:rPr>
          <w:rFonts w:ascii="Cambria Math" w:hAnsi="Cambria Math" w:cs="Cambria Math"/>
        </w:rPr>
        <w:t>∧</w:t>
      </w:r>
      <w:r w:rsidR="00DD7B93" w:rsidRPr="005619AD">
        <w:t xml:space="preserve"> </w:t>
      </w:r>
      <w:r w:rsidR="00345BF5" w:rsidRPr="005619AD">
        <w:t>no</w:t>
      </w:r>
      <w:r w:rsidR="000C1699" w:rsidRPr="005619AD">
        <w:t>Load(S)</w:t>
      </w:r>
      <w:r w:rsidR="00DD7B93" w:rsidRPr="005619AD">
        <w:t>)</w:t>
      </w:r>
      <w:r w:rsidR="00204C26">
        <w:t xml:space="preserve">. </w:t>
      </w:r>
      <w:proofErr w:type="gramStart"/>
      <w:r w:rsidR="00966488">
        <w:t>!</w:t>
      </w:r>
      <w:r w:rsidR="000A3F52">
        <w:t>travelling</w:t>
      </w:r>
      <w:proofErr w:type="gramEnd"/>
      <w:r w:rsidR="000A3F52">
        <w:t xml:space="preserve">(S) is represented in spin as predicate p </w:t>
      </w:r>
      <w:r w:rsidR="000A3F52" w:rsidRPr="000A3F52">
        <w:t>(!travelling)</w:t>
      </w:r>
      <w:r w:rsidR="000A3F52">
        <w:t>.</w:t>
      </w:r>
      <w:r w:rsidR="00F20522">
        <w:t xml:space="preserve"> noLoad(S) is represented in spin as predicate q </w:t>
      </w:r>
      <w:r w:rsidR="00F20522" w:rsidRPr="00F20522">
        <w:t>(currentLoad == 0)</w:t>
      </w:r>
      <w:r w:rsidR="0064023C">
        <w:t xml:space="preserve">. </w:t>
      </w:r>
    </w:p>
    <w:p w14:paraId="272037CE" w14:textId="77777777" w:rsidR="004D37E8" w:rsidRDefault="004D37E8" w:rsidP="00A03DBE">
      <w:pPr>
        <w:pStyle w:val="ListParagraph"/>
        <w:ind w:left="207"/>
      </w:pPr>
    </w:p>
    <w:p w14:paraId="764E2CB4" w14:textId="232BFEE0" w:rsidR="00C61C31" w:rsidRDefault="0064023C" w:rsidP="00C61C31">
      <w:pPr>
        <w:pStyle w:val="ListParagraph"/>
        <w:ind w:left="207"/>
      </w:pPr>
      <w:r>
        <w:t xml:space="preserve">We </w:t>
      </w:r>
      <w:r w:rsidR="00D06C3B">
        <w:t>run verification</w:t>
      </w:r>
      <w:r w:rsidR="00FE6FCB">
        <w:t xml:space="preserve"> (with non-progress cycles)</w:t>
      </w:r>
      <w:r w:rsidR="00D06C3B">
        <w:t xml:space="preserve"> on</w:t>
      </w:r>
      <w:r>
        <w:t xml:space="preserve"> the system</w:t>
      </w:r>
      <w:r w:rsidR="00C66144">
        <w:t xml:space="preserve"> in </w:t>
      </w:r>
      <w:r w:rsidR="00C66144" w:rsidRPr="00C66144">
        <w:t>problem1-ltl.pm</w:t>
      </w:r>
      <w:r w:rsidR="00C66144">
        <w:t xml:space="preserve">l </w:t>
      </w:r>
      <w:r>
        <w:t xml:space="preserve">using the LTL property p1 </w:t>
      </w:r>
      <w:r w:rsidR="005A5590" w:rsidRPr="0064023C">
        <w:t>{always</w:t>
      </w:r>
      <w:r w:rsidRPr="0064023C">
        <w:t xml:space="preserve"> eventually</w:t>
      </w:r>
      <w:r w:rsidR="006E733D">
        <w:t xml:space="preserve"> always</w:t>
      </w:r>
      <w:r w:rsidRPr="0064023C">
        <w:t xml:space="preserve"> (p &amp;&amp; q</w:t>
      </w:r>
      <w:r w:rsidR="005A5590" w:rsidRPr="0064023C">
        <w:t>)}</w:t>
      </w:r>
      <w:r w:rsidR="004D37E8">
        <w:t>, which results in an acceptance cycle found</w:t>
      </w:r>
      <w:r w:rsidR="004D37E8" w:rsidRPr="004D37E8">
        <w:t xml:space="preserve"> (at depth </w:t>
      </w:r>
      <w:r w:rsidR="00317AC6" w:rsidRPr="00317AC6">
        <w:t>71</w:t>
      </w:r>
      <w:r w:rsidR="001148FB">
        <w:t>8</w:t>
      </w:r>
      <w:r w:rsidR="00317AC6" w:rsidRPr="00317AC6">
        <w:t>)</w:t>
      </w:r>
      <w:r w:rsidR="004D37E8" w:rsidRPr="004D37E8">
        <w:t>)</w:t>
      </w:r>
      <w:r w:rsidR="004D37E8">
        <w:t>.</w:t>
      </w:r>
      <w:r w:rsidR="006147BB">
        <w:t xml:space="preserve"> </w:t>
      </w:r>
      <w:r w:rsidR="00FE6FCB">
        <w:t>The output</w:t>
      </w:r>
      <w:r w:rsidR="005A6C1A">
        <w:t xml:space="preserve"> (</w:t>
      </w:r>
      <w:r w:rsidR="00FE6FCB">
        <w:t>with acceptance cycles</w:t>
      </w:r>
      <w:r w:rsidR="005A6C1A">
        <w:t>)</w:t>
      </w:r>
      <w:r w:rsidR="00FE6FCB">
        <w:t xml:space="preserve"> is shown below and can be found in pan1.out and </w:t>
      </w:r>
      <w:r w:rsidR="00FE6FCB" w:rsidRPr="00273676">
        <w:t>problem1-ltl.pml.trail</w:t>
      </w:r>
      <w:r w:rsidR="00FE6FCB">
        <w:t>:</w:t>
      </w:r>
    </w:p>
    <w:p w14:paraId="76540323" w14:textId="7F68E60B" w:rsidR="003F0685" w:rsidRDefault="003F0685" w:rsidP="00C61C31">
      <w:pPr>
        <w:pStyle w:val="ListParagraph"/>
        <w:ind w:left="207"/>
      </w:pPr>
      <w:r>
        <w:t>Pid: 13228</w:t>
      </w:r>
    </w:p>
    <w:p w14:paraId="0BE4491E" w14:textId="46131DCB" w:rsidR="00D5310D" w:rsidRDefault="003F0685" w:rsidP="003F0685">
      <w:pPr>
        <w:pStyle w:val="ListParagraph"/>
        <w:ind w:left="207"/>
      </w:pPr>
      <w:r>
        <w:t>Depth=     410 States=   1e+006 Transitions= 1.39e+006 Memory=   928.699</w:t>
      </w:r>
      <w:r>
        <w:tab/>
        <w:t>t=     3.93 R</w:t>
      </w:r>
      <w:proofErr w:type="gramStart"/>
      <w:r>
        <w:t>=  3</w:t>
      </w:r>
      <w:proofErr w:type="gramEnd"/>
      <w:r>
        <w:t xml:space="preserve">e+005 </w:t>
      </w:r>
      <w:r w:rsidR="005E7AA8">
        <w:tab/>
      </w:r>
    </w:p>
    <w:p w14:paraId="6C9F0F0D" w14:textId="77777777" w:rsidR="00273676" w:rsidRDefault="00273676" w:rsidP="00A03DBE">
      <w:pPr>
        <w:pStyle w:val="ListParagraph"/>
        <w:ind w:left="207"/>
      </w:pPr>
    </w:p>
    <w:p w14:paraId="2DA0EFDE" w14:textId="2FDE0901" w:rsidR="00D5310D" w:rsidRDefault="00D5310D" w:rsidP="00D5310D">
      <w:pPr>
        <w:pStyle w:val="ListParagraph"/>
        <w:ind w:left="207"/>
      </w:pPr>
      <w:r>
        <w:t>Hence, it is shown that the system always returns into a state that all shuttles are</w:t>
      </w:r>
    </w:p>
    <w:p w14:paraId="53E5FB2F" w14:textId="287339F6" w:rsidR="00D5310D" w:rsidRDefault="00D5310D" w:rsidP="00D5310D">
      <w:pPr>
        <w:pStyle w:val="ListParagraph"/>
        <w:ind w:left="207"/>
      </w:pPr>
      <w:r>
        <w:t>at stations without load.</w:t>
      </w:r>
    </w:p>
    <w:p w14:paraId="678362C3" w14:textId="3670CF39" w:rsidR="005E7AA8" w:rsidRDefault="005E7AA8" w:rsidP="00D5310D">
      <w:pPr>
        <w:pStyle w:val="ListParagraph"/>
        <w:ind w:left="207"/>
      </w:pPr>
    </w:p>
    <w:p w14:paraId="229BE0DA" w14:textId="77777777" w:rsidR="005101DD" w:rsidRDefault="005101DD" w:rsidP="005101DD">
      <w:r>
        <w:t>&lt;&lt;&lt;&lt;&lt;START OF CYCLE&gt;&gt;&gt;&gt;&gt;</w:t>
      </w:r>
    </w:p>
    <w:p w14:paraId="510DD992" w14:textId="77777777" w:rsidR="005101DD" w:rsidRDefault="005101DD" w:rsidP="005101DD">
      <w:r>
        <w:t>MSC: ~G line 13</w:t>
      </w:r>
    </w:p>
    <w:p w14:paraId="1B608FBB" w14:textId="77777777" w:rsidR="005101DD" w:rsidRDefault="005101DD" w:rsidP="005101DD">
      <w:r>
        <w:t>719:</w:t>
      </w:r>
      <w:r>
        <w:tab/>
      </w:r>
      <w:proofErr w:type="gramStart"/>
      <w:r>
        <w:t>proc  -</w:t>
      </w:r>
      <w:proofErr w:type="gramEnd"/>
      <w:r>
        <w:t xml:space="preserve"> (p1:1) _spin_nvr.tmp:13 (state 15)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6276BCAB" w14:textId="77777777" w:rsidR="005101DD" w:rsidRDefault="005101DD" w:rsidP="005101DD">
      <w:r>
        <w:t>Never claim moves to line 13</w:t>
      </w:r>
      <w:r>
        <w:tab/>
        <w:t>[</w:t>
      </w:r>
      <w:proofErr w:type="gramStart"/>
      <w:r>
        <w:t>(!(</w:t>
      </w:r>
      <w:proofErr w:type="gramEnd"/>
      <w:r>
        <w:t>((((!(travelling[0])&amp;&amp;!(travelling[1]))&amp;&amp;!(travelling[2]))&amp;&amp;!(travelling[3]))&amp;&amp;((((currentLoad[0]==0)&amp;&amp;(currentLoad[1]==0))&amp;&amp;(currentLoad[2]==0))&amp;&amp;(currentLoad[3]==0)))))]</w:t>
      </w:r>
    </w:p>
    <w:p w14:paraId="0030CDC2" w14:textId="77777777" w:rsidR="005101DD" w:rsidRDefault="005101DD" w:rsidP="005101DD">
      <w:r>
        <w:t>720:</w:t>
      </w:r>
      <w:r>
        <w:tab/>
      </w:r>
      <w:proofErr w:type="gramStart"/>
      <w:r>
        <w:t>proc  1</w:t>
      </w:r>
      <w:proofErr w:type="gramEnd"/>
      <w:r>
        <w:t xml:space="preserve"> (Shuttle:1) problem1-ltl.pml:149 (state 88)</w:t>
      </w:r>
      <w:r>
        <w:tab/>
        <w:t>[else]</w:t>
      </w:r>
    </w:p>
    <w:p w14:paraId="6B523296" w14:textId="77777777" w:rsidR="005101DD" w:rsidRDefault="005101DD" w:rsidP="005101DD">
      <w:r>
        <w:t>MSC: ~G line 9</w:t>
      </w:r>
    </w:p>
    <w:p w14:paraId="4B6B9DA7" w14:textId="77777777" w:rsidR="005101DD" w:rsidRDefault="005101DD" w:rsidP="005101DD">
      <w:r>
        <w:t>721:</w:t>
      </w:r>
      <w:r>
        <w:tab/>
      </w:r>
      <w:proofErr w:type="gramStart"/>
      <w:r>
        <w:t>proc  -</w:t>
      </w:r>
      <w:proofErr w:type="gramEnd"/>
      <w:r>
        <w:t xml:space="preserve"> (p1:1) _spin_nvr.tmp:9 (state 10)</w:t>
      </w:r>
      <w:r>
        <w:tab/>
        <w:t>[(1)]</w:t>
      </w:r>
    </w:p>
    <w:p w14:paraId="7A8BECF3" w14:textId="77777777" w:rsidR="005101DD" w:rsidRDefault="005101DD" w:rsidP="005101DD">
      <w:r>
        <w:t>Never claim moves to line 9</w:t>
      </w:r>
      <w:r>
        <w:tab/>
        <w:t>[(1)]</w:t>
      </w:r>
    </w:p>
    <w:p w14:paraId="650E2BF3" w14:textId="77777777" w:rsidR="005101DD" w:rsidRDefault="005101DD" w:rsidP="005101DD">
      <w:r>
        <w:t>722:</w:t>
      </w:r>
      <w:r>
        <w:tab/>
      </w:r>
      <w:proofErr w:type="gramStart"/>
      <w:r>
        <w:t>proc  1</w:t>
      </w:r>
      <w:proofErr w:type="gramEnd"/>
      <w:r>
        <w:t xml:space="preserve"> (Shuttle:1) problem1-ltl.pml:149 (state 89)</w:t>
      </w:r>
      <w:r>
        <w:tab/>
        <w:t>[(1)]</w:t>
      </w:r>
    </w:p>
    <w:p w14:paraId="6BB8E4EA" w14:textId="77777777" w:rsidR="005101DD" w:rsidRDefault="005101DD" w:rsidP="005101DD">
      <w:r>
        <w:t>MSC: ~G line 13</w:t>
      </w:r>
    </w:p>
    <w:p w14:paraId="2F32C478" w14:textId="77777777" w:rsidR="005101DD" w:rsidRDefault="005101DD" w:rsidP="005101DD">
      <w:r>
        <w:t>723:</w:t>
      </w:r>
      <w:r>
        <w:tab/>
      </w:r>
      <w:proofErr w:type="gramStart"/>
      <w:r>
        <w:t>proc  -</w:t>
      </w:r>
      <w:proofErr w:type="gramEnd"/>
      <w:r>
        <w:t xml:space="preserve"> (p1:1) _spin_nvr.tmp:13 (state 15)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49A7F2F4" w14:textId="77777777" w:rsidR="005101DD" w:rsidRDefault="005101DD" w:rsidP="005101DD">
      <w:r>
        <w:t>Never claim moves to line 13</w:t>
      </w:r>
      <w:r>
        <w:tab/>
        <w:t>[</w:t>
      </w:r>
      <w:proofErr w:type="gramStart"/>
      <w:r>
        <w:t>(!(</w:t>
      </w:r>
      <w:proofErr w:type="gramEnd"/>
      <w:r>
        <w:t>((((!(travelling[0])&amp;&amp;!(travelling[1]))&amp;&amp;!(travelling[2]))&amp;&amp;!(travelling[3]))&amp;&amp;((((currentLoad[0]==0)&amp;&amp;(currentLoad[1]==0))&amp;&amp;(currentLoad[2]==0))&amp;&amp;(currentLoad[3]==0)))))]</w:t>
      </w:r>
    </w:p>
    <w:p w14:paraId="4B205FCB" w14:textId="77777777" w:rsidR="005101DD" w:rsidRDefault="005101DD" w:rsidP="005101DD">
      <w:r>
        <w:t>724:</w:t>
      </w:r>
      <w:r>
        <w:tab/>
      </w:r>
      <w:proofErr w:type="gramStart"/>
      <w:r>
        <w:t>proc  1</w:t>
      </w:r>
      <w:proofErr w:type="gramEnd"/>
      <w:r>
        <w:t xml:space="preserve"> (Shuttle:1) problem1-ltl.pml:145 (state 84)</w:t>
      </w:r>
      <w:r>
        <w:tab/>
        <w:t>[</w:t>
      </w:r>
      <w:proofErr w:type="spellStart"/>
      <w:r>
        <w:t>shuttleRequests!request.track,request.direction,request.id</w:t>
      </w:r>
      <w:proofErr w:type="spellEnd"/>
      <w:r>
        <w:t>]</w:t>
      </w:r>
    </w:p>
    <w:p w14:paraId="3407D0D4" w14:textId="77777777" w:rsidR="005101DD" w:rsidRDefault="005101DD" w:rsidP="005101DD">
      <w:r>
        <w:lastRenderedPageBreak/>
        <w:t>MSC: ~G line 9</w:t>
      </w:r>
    </w:p>
    <w:p w14:paraId="2AE325F1" w14:textId="77777777" w:rsidR="005101DD" w:rsidRDefault="005101DD" w:rsidP="005101DD">
      <w:r>
        <w:t>725:</w:t>
      </w:r>
      <w:r>
        <w:tab/>
      </w:r>
      <w:proofErr w:type="gramStart"/>
      <w:r>
        <w:t>proc  -</w:t>
      </w:r>
      <w:proofErr w:type="gramEnd"/>
      <w:r>
        <w:t xml:space="preserve"> (p1:1) _spin_nvr.tmp:9 (state 10)</w:t>
      </w:r>
      <w:r>
        <w:tab/>
        <w:t>[(1)]</w:t>
      </w:r>
    </w:p>
    <w:p w14:paraId="6733489E" w14:textId="77777777" w:rsidR="005101DD" w:rsidRDefault="005101DD" w:rsidP="005101DD">
      <w:r>
        <w:t>Never claim moves to line 9</w:t>
      </w:r>
      <w:r>
        <w:tab/>
        <w:t>[(1)]</w:t>
      </w:r>
    </w:p>
    <w:p w14:paraId="3575CCD6" w14:textId="77777777" w:rsidR="005101DD" w:rsidRDefault="005101DD" w:rsidP="005101DD">
      <w:r>
        <w:t>726:</w:t>
      </w:r>
      <w:r>
        <w:tab/>
      </w:r>
      <w:proofErr w:type="gramStart"/>
      <w:r>
        <w:t>proc  6</w:t>
      </w:r>
      <w:proofErr w:type="gramEnd"/>
      <w:r>
        <w:t xml:space="preserve"> (RailwayNetwork:1) problem1-ltl.pml:188 (state 1)</w:t>
      </w:r>
      <w:r>
        <w:tab/>
        <w:t>[</w:t>
      </w:r>
      <w:proofErr w:type="spellStart"/>
      <w:r>
        <w:t>shuttleRequests?request.track,request.direction,request.id</w:t>
      </w:r>
      <w:proofErr w:type="spellEnd"/>
      <w:r>
        <w:t>]</w:t>
      </w:r>
    </w:p>
    <w:p w14:paraId="033FF5C1" w14:textId="77777777" w:rsidR="005101DD" w:rsidRDefault="005101DD" w:rsidP="005101DD">
      <w:r>
        <w:t>MSC: ~G line 13</w:t>
      </w:r>
    </w:p>
    <w:p w14:paraId="47C38F95" w14:textId="77777777" w:rsidR="005101DD" w:rsidRDefault="005101DD" w:rsidP="005101DD">
      <w:r>
        <w:t>727:</w:t>
      </w:r>
      <w:r>
        <w:tab/>
      </w:r>
      <w:proofErr w:type="gramStart"/>
      <w:r>
        <w:t>proc  -</w:t>
      </w:r>
      <w:proofErr w:type="gramEnd"/>
      <w:r>
        <w:t xml:space="preserve"> (p1:1) _spin_nvr.tmp:13 (state 15)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34680FE3" w14:textId="77777777" w:rsidR="005101DD" w:rsidRDefault="005101DD" w:rsidP="005101DD">
      <w:r>
        <w:t>Never claim moves to line 13</w:t>
      </w:r>
      <w:r>
        <w:tab/>
        <w:t>[</w:t>
      </w:r>
      <w:proofErr w:type="gramStart"/>
      <w:r>
        <w:t>(!(</w:t>
      </w:r>
      <w:proofErr w:type="gramEnd"/>
      <w:r>
        <w:t>((((!(travelling[0])&amp;&amp;!(travelling[1]))&amp;&amp;!(travelling[2]))&amp;&amp;!(travelling[3]))&amp;&amp;((((currentLoad[0]==0)&amp;&amp;(currentLoad[1]==0))&amp;&amp;(currentLoad[2]==0))&amp;&amp;(currentLoad[3]==0)))))]</w:t>
      </w:r>
    </w:p>
    <w:p w14:paraId="17365042" w14:textId="77777777" w:rsidR="005101DD" w:rsidRDefault="005101DD" w:rsidP="005101DD">
      <w:r>
        <w:t>728:</w:t>
      </w:r>
      <w:r>
        <w:tab/>
      </w:r>
      <w:proofErr w:type="gramStart"/>
      <w:r>
        <w:t>proc  6</w:t>
      </w:r>
      <w:proofErr w:type="gramEnd"/>
      <w:r>
        <w:t xml:space="preserve"> (RailwayNetwork:1) problem1-ltl.pml:190 (state 2)</w:t>
      </w:r>
      <w:r>
        <w:tab/>
        <w:t>[]</w:t>
      </w:r>
    </w:p>
    <w:p w14:paraId="19B1B0D2" w14:textId="77777777" w:rsidR="005101DD" w:rsidRDefault="005101DD" w:rsidP="005101DD">
      <w:r>
        <w:t>MSC: ~G line 9</w:t>
      </w:r>
    </w:p>
    <w:p w14:paraId="50D92EA5" w14:textId="77777777" w:rsidR="005101DD" w:rsidRDefault="005101DD" w:rsidP="005101DD">
      <w:r>
        <w:t>729:</w:t>
      </w:r>
      <w:r>
        <w:tab/>
      </w:r>
      <w:proofErr w:type="gramStart"/>
      <w:r>
        <w:t>proc  -</w:t>
      </w:r>
      <w:proofErr w:type="gramEnd"/>
      <w:r>
        <w:t xml:space="preserve"> (p1:1) _spin_nvr.tmp:9 (state 10)</w:t>
      </w:r>
      <w:r>
        <w:tab/>
        <w:t>[(1)]</w:t>
      </w:r>
    </w:p>
    <w:p w14:paraId="36DF5F49" w14:textId="77777777" w:rsidR="005101DD" w:rsidRDefault="005101DD" w:rsidP="005101DD">
      <w:r>
        <w:t>Never claim moves to line 9</w:t>
      </w:r>
      <w:r>
        <w:tab/>
        <w:t>[(1)]</w:t>
      </w:r>
    </w:p>
    <w:p w14:paraId="32574A36" w14:textId="77777777" w:rsidR="005101DD" w:rsidRDefault="005101DD" w:rsidP="005101DD">
      <w:r>
        <w:t>730:</w:t>
      </w:r>
      <w:r>
        <w:tab/>
      </w:r>
      <w:proofErr w:type="gramStart"/>
      <w:r>
        <w:t>proc  6</w:t>
      </w:r>
      <w:proofErr w:type="gramEnd"/>
      <w:r>
        <w:t xml:space="preserve"> (RailwayNetwork:1) problem1-ltl.pml:191 (state 3)</w:t>
      </w:r>
      <w:r>
        <w:tab/>
        <w:t>[((</w:t>
      </w:r>
      <w:proofErr w:type="spellStart"/>
      <w:r>
        <w:t>request.direction</w:t>
      </w:r>
      <w:proofErr w:type="spellEnd"/>
      <w:r>
        <w:t>==1))]</w:t>
      </w:r>
    </w:p>
    <w:p w14:paraId="59C6D986" w14:textId="77777777" w:rsidR="005101DD" w:rsidRDefault="005101DD" w:rsidP="005101DD">
      <w:r>
        <w:t>MSC: ~G line 13</w:t>
      </w:r>
    </w:p>
    <w:p w14:paraId="3C93D6B3" w14:textId="77777777" w:rsidR="005101DD" w:rsidRDefault="005101DD" w:rsidP="005101DD">
      <w:r>
        <w:t>731:</w:t>
      </w:r>
      <w:r>
        <w:tab/>
      </w:r>
      <w:proofErr w:type="gramStart"/>
      <w:r>
        <w:t>proc  -</w:t>
      </w:r>
      <w:proofErr w:type="gramEnd"/>
      <w:r>
        <w:t xml:space="preserve"> (p1:1) _spin_nvr.tmp:13 (state 15)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0EA075E2" w14:textId="77777777" w:rsidR="005101DD" w:rsidRDefault="005101DD" w:rsidP="005101DD">
      <w:r>
        <w:t>Never claim moves to line 13</w:t>
      </w:r>
      <w:r>
        <w:tab/>
        <w:t>[</w:t>
      </w:r>
      <w:proofErr w:type="gramStart"/>
      <w:r>
        <w:t>(!(</w:t>
      </w:r>
      <w:proofErr w:type="gramEnd"/>
      <w:r>
        <w:t>((((!(travelling[0])&amp;&amp;!(travelling[1]))&amp;&amp;!(travelling[2]))&amp;&amp;!(travelling[3]))&amp;&amp;((((currentLoad[0]==0)&amp;&amp;(currentLoad[1]==0))&amp;&amp;(currentLoad[2]==0))&amp;&amp;(currentLoad[3]==0)))))]</w:t>
      </w:r>
    </w:p>
    <w:p w14:paraId="3CD7254F" w14:textId="77777777" w:rsidR="005101DD" w:rsidRDefault="005101DD" w:rsidP="005101DD">
      <w:r>
        <w:t>732:</w:t>
      </w:r>
      <w:r>
        <w:tab/>
      </w:r>
      <w:proofErr w:type="gramStart"/>
      <w:r>
        <w:t>proc  6</w:t>
      </w:r>
      <w:proofErr w:type="gramEnd"/>
      <w:r>
        <w:t xml:space="preserve"> (RailwayNetwork:1) problem1-ltl.pml:195 (state 8)</w:t>
      </w:r>
      <w:r>
        <w:tab/>
        <w:t>[else]</w:t>
      </w:r>
    </w:p>
    <w:p w14:paraId="24BF291C" w14:textId="77777777" w:rsidR="005101DD" w:rsidRDefault="005101DD" w:rsidP="005101DD">
      <w:r>
        <w:t>MSC: ~G line 9</w:t>
      </w:r>
    </w:p>
    <w:p w14:paraId="5498CFBE" w14:textId="77777777" w:rsidR="005101DD" w:rsidRDefault="005101DD" w:rsidP="005101DD">
      <w:r>
        <w:t>733:</w:t>
      </w:r>
      <w:r>
        <w:tab/>
      </w:r>
      <w:proofErr w:type="gramStart"/>
      <w:r>
        <w:t>proc  -</w:t>
      </w:r>
      <w:proofErr w:type="gramEnd"/>
      <w:r>
        <w:t xml:space="preserve"> (p1:1) _spin_nvr.tmp:9 (state 10)</w:t>
      </w:r>
      <w:r>
        <w:tab/>
        <w:t>[(1)]</w:t>
      </w:r>
    </w:p>
    <w:p w14:paraId="05668B30" w14:textId="77777777" w:rsidR="005101DD" w:rsidRDefault="005101DD" w:rsidP="005101DD">
      <w:r>
        <w:t>Never claim moves to line 9</w:t>
      </w:r>
      <w:r>
        <w:tab/>
        <w:t>[(1)]</w:t>
      </w:r>
    </w:p>
    <w:p w14:paraId="49F657C6" w14:textId="77777777" w:rsidR="005101DD" w:rsidRDefault="005101DD" w:rsidP="005101DD">
      <w:r>
        <w:t>734:</w:t>
      </w:r>
      <w:r>
        <w:tab/>
      </w:r>
      <w:proofErr w:type="gramStart"/>
      <w:r>
        <w:t>proc  6</w:t>
      </w:r>
      <w:proofErr w:type="gramEnd"/>
      <w:r>
        <w:t xml:space="preserve"> (RailwayNetwork:1) problem1-ltl.pml:195 (state 9)</w:t>
      </w:r>
      <w:r>
        <w:tab/>
        <w:t>[</w:t>
      </w:r>
      <w:proofErr w:type="spellStart"/>
      <w:r>
        <w:t>reply.granted</w:t>
      </w:r>
      <w:proofErr w:type="spellEnd"/>
      <w:r>
        <w:t xml:space="preserve"> = 0]</w:t>
      </w:r>
    </w:p>
    <w:p w14:paraId="0A922EA2" w14:textId="77777777" w:rsidR="005101DD" w:rsidRDefault="005101DD" w:rsidP="005101DD">
      <w:r>
        <w:t>Railway Network: rejecting access to track from station 2 to station 3</w:t>
      </w:r>
    </w:p>
    <w:p w14:paraId="2513BF51" w14:textId="77777777" w:rsidR="005101DD" w:rsidRDefault="005101DD" w:rsidP="005101DD">
      <w:r>
        <w:t>734:</w:t>
      </w:r>
      <w:r>
        <w:tab/>
      </w:r>
      <w:proofErr w:type="gramStart"/>
      <w:r>
        <w:t>proc  6</w:t>
      </w:r>
      <w:proofErr w:type="gramEnd"/>
      <w:r>
        <w:t xml:space="preserve"> (RailwayNetwork:1) problem1-ltl.pml:196 (state 10)</w:t>
      </w:r>
      <w:r>
        <w:tab/>
        <w:t>[</w:t>
      </w:r>
      <w:proofErr w:type="spellStart"/>
      <w:r>
        <w:t>printf</w:t>
      </w:r>
      <w:proofErr w:type="spellEnd"/>
      <w:r>
        <w:t>('Railway Network: rejecting access to track from station %d to station %d\\n',</w:t>
      </w:r>
      <w:proofErr w:type="spellStart"/>
      <w:r>
        <w:t>request.track</w:t>
      </w:r>
      <w:proofErr w:type="spellEnd"/>
      <w:r>
        <w:t>,((request.track+1)%4))]</w:t>
      </w:r>
    </w:p>
    <w:p w14:paraId="019F3E54" w14:textId="77777777" w:rsidR="005101DD" w:rsidRDefault="005101DD" w:rsidP="005101DD">
      <w:r>
        <w:t>MSC: ~G line 13</w:t>
      </w:r>
    </w:p>
    <w:p w14:paraId="5526BCF5" w14:textId="77777777" w:rsidR="005101DD" w:rsidRDefault="005101DD" w:rsidP="005101DD">
      <w:r>
        <w:lastRenderedPageBreak/>
        <w:t>735:</w:t>
      </w:r>
      <w:r>
        <w:tab/>
      </w:r>
      <w:proofErr w:type="gramStart"/>
      <w:r>
        <w:t>proc  -</w:t>
      </w:r>
      <w:proofErr w:type="gramEnd"/>
      <w:r>
        <w:t xml:space="preserve"> (p1:1) _spin_nvr.tmp:13 (state 15)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4A2BF5CB" w14:textId="77777777" w:rsidR="005101DD" w:rsidRDefault="005101DD" w:rsidP="005101DD">
      <w:r>
        <w:t>Never claim moves to line 13</w:t>
      </w:r>
      <w:r>
        <w:tab/>
        <w:t>[</w:t>
      </w:r>
      <w:proofErr w:type="gramStart"/>
      <w:r>
        <w:t>(!(</w:t>
      </w:r>
      <w:proofErr w:type="gramEnd"/>
      <w:r>
        <w:t>((((!(travelling[0])&amp;&amp;!(travelling[1]))&amp;&amp;!(travelling[2]))&amp;&amp;!(travelling[3]))&amp;&amp;((((currentLoad[0]==0)&amp;&amp;(currentLoad[1]==0))&amp;&amp;(currentLoad[2]==0))&amp;&amp;(currentLoad[3]==0)))))]</w:t>
      </w:r>
    </w:p>
    <w:p w14:paraId="13815C8B" w14:textId="77777777" w:rsidR="005101DD" w:rsidRDefault="005101DD" w:rsidP="005101DD">
      <w:r>
        <w:t>736:</w:t>
      </w:r>
      <w:r>
        <w:tab/>
      </w:r>
      <w:proofErr w:type="gramStart"/>
      <w:r>
        <w:t>proc  6</w:t>
      </w:r>
      <w:proofErr w:type="gramEnd"/>
      <w:r>
        <w:t xml:space="preserve"> (RailwayNetwork:1) problem1-ltl.pml:206 (state 25)</w:t>
      </w:r>
      <w:r>
        <w:tab/>
        <w:t>[</w:t>
      </w:r>
      <w:proofErr w:type="spellStart"/>
      <w:r>
        <w:t>railwayReplies</w:t>
      </w:r>
      <w:proofErr w:type="spellEnd"/>
      <w:r>
        <w:t>[request.id]!</w:t>
      </w:r>
      <w:proofErr w:type="spellStart"/>
      <w:r>
        <w:t>reply.granted</w:t>
      </w:r>
      <w:proofErr w:type="spellEnd"/>
      <w:r>
        <w:t>]</w:t>
      </w:r>
    </w:p>
    <w:p w14:paraId="64C7F445" w14:textId="77777777" w:rsidR="005101DD" w:rsidRDefault="005101DD" w:rsidP="005101DD">
      <w:r>
        <w:t>MSC: ~G line 9</w:t>
      </w:r>
    </w:p>
    <w:p w14:paraId="65F2E89C" w14:textId="77777777" w:rsidR="005101DD" w:rsidRDefault="005101DD" w:rsidP="005101DD">
      <w:r>
        <w:t>737:</w:t>
      </w:r>
      <w:r>
        <w:tab/>
      </w:r>
      <w:proofErr w:type="gramStart"/>
      <w:r>
        <w:t>proc  -</w:t>
      </w:r>
      <w:proofErr w:type="gramEnd"/>
      <w:r>
        <w:t xml:space="preserve"> (p1:1) _spin_nvr.tmp:9 (state 10)</w:t>
      </w:r>
      <w:r>
        <w:tab/>
        <w:t>[(1)]</w:t>
      </w:r>
    </w:p>
    <w:p w14:paraId="32D297F1" w14:textId="77777777" w:rsidR="005101DD" w:rsidRDefault="005101DD" w:rsidP="005101DD">
      <w:r>
        <w:t>Never claim moves to line 9</w:t>
      </w:r>
      <w:r>
        <w:tab/>
        <w:t>[(1)]</w:t>
      </w:r>
    </w:p>
    <w:p w14:paraId="541BC846" w14:textId="77777777" w:rsidR="005101DD" w:rsidRDefault="005101DD" w:rsidP="005101DD">
      <w:r>
        <w:t>738:</w:t>
      </w:r>
      <w:r>
        <w:tab/>
      </w:r>
      <w:proofErr w:type="gramStart"/>
      <w:r>
        <w:t>proc  1</w:t>
      </w:r>
      <w:proofErr w:type="gramEnd"/>
      <w:r>
        <w:t xml:space="preserve"> (Shuttle:1) problem1-ltl.pml:146 (state 85)</w:t>
      </w:r>
      <w:r>
        <w:tab/>
        <w:t>[</w:t>
      </w:r>
      <w:proofErr w:type="spellStart"/>
      <w:r>
        <w:t>railwayReplies</w:t>
      </w:r>
      <w:proofErr w:type="spellEnd"/>
      <w:r>
        <w:t>[id]?</w:t>
      </w:r>
      <w:proofErr w:type="spellStart"/>
      <w:r>
        <w:t>reply.granted</w:t>
      </w:r>
      <w:proofErr w:type="spellEnd"/>
      <w:r>
        <w:t>]</w:t>
      </w:r>
    </w:p>
    <w:p w14:paraId="7AB564B5" w14:textId="2F7ABA27" w:rsidR="005E7AA8" w:rsidRDefault="005101DD" w:rsidP="005101DD">
      <w:r>
        <w:t xml:space="preserve">spin: trail ends after 738 steps </w:t>
      </w:r>
      <w:r w:rsidR="005E7AA8">
        <w:br w:type="page"/>
      </w:r>
    </w:p>
    <w:p w14:paraId="6058B4C7" w14:textId="77777777" w:rsidR="005619AD" w:rsidRPr="005619AD" w:rsidRDefault="005619AD" w:rsidP="003D128B">
      <w:pPr>
        <w:pStyle w:val="ListParagraph"/>
        <w:ind w:left="360"/>
      </w:pPr>
    </w:p>
    <w:p w14:paraId="70B9459F" w14:textId="6DF84144" w:rsidR="00A07599" w:rsidRDefault="00634BE1" w:rsidP="003D128B">
      <w:pPr>
        <w:pStyle w:val="ListParagraph"/>
        <w:numPr>
          <w:ilvl w:val="0"/>
          <w:numId w:val="5"/>
        </w:numPr>
        <w:ind w:left="207"/>
      </w:pPr>
      <w:r w:rsidRPr="005619AD">
        <w:t>Can you</w:t>
      </w:r>
      <w:r w:rsidR="00397861" w:rsidRPr="005619AD">
        <w:t xml:space="preserve"> </w:t>
      </w:r>
      <w:r w:rsidR="006A441B" w:rsidRPr="005619AD">
        <w:t>fi</w:t>
      </w:r>
      <w:r w:rsidRPr="005619AD">
        <w:t>nd any additional problems in the system, by verifying other properties? Please state what</w:t>
      </w:r>
      <w:r w:rsidR="00244027" w:rsidRPr="005619AD">
        <w:t xml:space="preserve"> </w:t>
      </w:r>
      <w:r w:rsidRPr="005619AD">
        <w:t>property you ver</w:t>
      </w:r>
      <w:r w:rsidR="00FE747B" w:rsidRPr="005619AD">
        <w:t>i</w:t>
      </w:r>
      <w:r w:rsidR="00392A2E" w:rsidRPr="005619AD">
        <w:t>fi</w:t>
      </w:r>
      <w:r w:rsidRPr="005619AD">
        <w:t xml:space="preserve">ed and give a clear explanation of any errors you found. </w:t>
      </w:r>
    </w:p>
    <w:p w14:paraId="652CB3B5" w14:textId="7EF7151F" w:rsidR="00C579AB" w:rsidRDefault="00C579AB" w:rsidP="00C579AB">
      <w:pPr>
        <w:pStyle w:val="ListParagraph"/>
        <w:ind w:left="207"/>
      </w:pPr>
    </w:p>
    <w:p w14:paraId="67F240EB" w14:textId="2FB5A7E5" w:rsidR="00C579AB" w:rsidRDefault="00C579AB" w:rsidP="00C579AB">
      <w:pPr>
        <w:pStyle w:val="ListParagraph"/>
        <w:ind w:left="207"/>
      </w:pPr>
      <w:r>
        <w:t xml:space="preserve">The </w:t>
      </w:r>
      <w:r w:rsidR="00431406">
        <w:t>system only</w:t>
      </w:r>
      <w:r>
        <w:t xml:space="preserve"> checks</w:t>
      </w:r>
      <w:r w:rsidR="00431406">
        <w:t xml:space="preserve"> the</w:t>
      </w:r>
      <w:r>
        <w:t xml:space="preserve"> current load</w:t>
      </w:r>
      <w:r w:rsidR="00431406">
        <w:t xml:space="preserve"> of the shuttle</w:t>
      </w:r>
      <w:r>
        <w:t xml:space="preserve"> and not future load.</w:t>
      </w:r>
      <w:r w:rsidR="00F03C36">
        <w:t xml:space="preserve"> </w:t>
      </w:r>
      <w:r w:rsidR="00142F9A">
        <w:t>Consider the case where</w:t>
      </w:r>
      <w:r w:rsidR="00F94240">
        <w:t xml:space="preserve"> a</w:t>
      </w:r>
      <w:r w:rsidR="006D626A">
        <w:t>n empty</w:t>
      </w:r>
      <w:r w:rsidR="00F94240">
        <w:t xml:space="preserve"> shuttle ha</w:t>
      </w:r>
      <w:r w:rsidR="00142F9A">
        <w:t>s</w:t>
      </w:r>
      <w:r w:rsidR="00F94240">
        <w:t xml:space="preserve"> a pending order (o1) that hasn’t yet been loaded, and another </w:t>
      </w:r>
      <w:r w:rsidR="00B8163A">
        <w:t>order (o2)</w:t>
      </w:r>
      <w:r w:rsidR="00142F9A">
        <w:t xml:space="preserve"> to which the shuttle is required to reply with an offer to the shuttle management system.</w:t>
      </w:r>
      <w:r w:rsidR="001807E3">
        <w:t xml:space="preserve"> When the shuttle is processing the offer for o2,</w:t>
      </w:r>
      <w:r w:rsidR="006D626A">
        <w:t xml:space="preserve"> i</w:t>
      </w:r>
      <w:r w:rsidR="008875F8">
        <w:t>t will only consider the current empty load and not the future load with o1 included.</w:t>
      </w:r>
    </w:p>
    <w:p w14:paraId="37529A69" w14:textId="76FA7F70" w:rsidR="008875F8" w:rsidRDefault="008875F8" w:rsidP="00C579AB">
      <w:pPr>
        <w:pStyle w:val="ListParagraph"/>
        <w:ind w:left="207"/>
      </w:pPr>
    </w:p>
    <w:p w14:paraId="02F7EEF7" w14:textId="0106FA04" w:rsidR="008875F8" w:rsidRDefault="00597A63" w:rsidP="00C579AB">
      <w:pPr>
        <w:pStyle w:val="ListParagraph"/>
        <w:ind w:left="207"/>
      </w:pPr>
      <w:r>
        <w:t>Consider</w:t>
      </w:r>
      <w:r w:rsidR="008875F8">
        <w:t xml:space="preserve"> the </w:t>
      </w:r>
      <w:r>
        <w:t xml:space="preserve">when the </w:t>
      </w:r>
      <w:r w:rsidR="008875F8">
        <w:t>combined size of o1 and o2 were to exceed the shuttle’s capacity</w:t>
      </w:r>
      <w:r>
        <w:t>.</w:t>
      </w:r>
      <w:r w:rsidR="00585734">
        <w:t xml:space="preserve"> </w:t>
      </w:r>
      <w:r>
        <w:t>If</w:t>
      </w:r>
      <w:r w:rsidR="00585734">
        <w:t xml:space="preserve"> o2’s start</w:t>
      </w:r>
      <w:r>
        <w:t xml:space="preserve">ing station </w:t>
      </w:r>
      <w:r w:rsidR="00585734">
        <w:t xml:space="preserve">is </w:t>
      </w:r>
      <w:r>
        <w:t xml:space="preserve">located </w:t>
      </w:r>
      <w:r w:rsidR="00585734">
        <w:t>before o1’s end</w:t>
      </w:r>
      <w:r>
        <w:t>ing</w:t>
      </w:r>
      <w:r w:rsidR="00585734">
        <w:t xml:space="preserve"> </w:t>
      </w:r>
      <w:r>
        <w:t>station, the shuttle would end u</w:t>
      </w:r>
      <w:r w:rsidR="0002689E">
        <w:t>p loading o1 first and then o2 before it unloads o1.</w:t>
      </w:r>
      <w:r w:rsidR="004D2804">
        <w:t xml:space="preserve"> The capacity of the shuttle would be exceeded and there would be an error in the system when o2 is being loaded.</w:t>
      </w:r>
    </w:p>
    <w:p w14:paraId="03B22B39" w14:textId="6530CCEC" w:rsidR="0006444D" w:rsidRDefault="0006444D" w:rsidP="00C579AB">
      <w:pPr>
        <w:pStyle w:val="ListParagraph"/>
        <w:ind w:left="207"/>
      </w:pPr>
    </w:p>
    <w:p w14:paraId="61C38F33" w14:textId="48FC96C1" w:rsidR="0006444D" w:rsidRDefault="0006444D" w:rsidP="0006444D">
      <w:pPr>
        <w:pStyle w:val="ListParagraph"/>
        <w:ind w:left="207"/>
      </w:pPr>
      <w:r>
        <w:t xml:space="preserve">We represent the above property in spin as predicate r </w:t>
      </w:r>
      <w:r w:rsidRPr="00F20522">
        <w:t xml:space="preserve">(currentLoad </w:t>
      </w:r>
      <w:r>
        <w:t>&lt;=</w:t>
      </w:r>
      <w:r w:rsidRPr="00F20522">
        <w:t xml:space="preserve"> </w:t>
      </w:r>
      <w:r>
        <w:t>capacity</w:t>
      </w:r>
      <w:r w:rsidRPr="00F20522">
        <w:t>)</w:t>
      </w:r>
      <w:r>
        <w:t xml:space="preserve">. </w:t>
      </w:r>
    </w:p>
    <w:p w14:paraId="4B504713" w14:textId="77777777" w:rsidR="0006444D" w:rsidRDefault="0006444D" w:rsidP="00C579AB">
      <w:pPr>
        <w:pStyle w:val="ListParagraph"/>
        <w:ind w:left="207"/>
      </w:pPr>
    </w:p>
    <w:p w14:paraId="5392404B" w14:textId="7B0AD6E0" w:rsidR="008F2AAF" w:rsidRDefault="008F2AAF" w:rsidP="008F2AAF">
      <w:pPr>
        <w:pStyle w:val="ListParagraph"/>
        <w:ind w:left="207"/>
      </w:pPr>
      <w:r>
        <w:t>We can run verification on the system</w:t>
      </w:r>
      <w:r w:rsidR="00D2692D">
        <w:t xml:space="preserve"> (with </w:t>
      </w:r>
      <w:r w:rsidR="00CB4899">
        <w:t>acceptance</w:t>
      </w:r>
      <w:r w:rsidR="00D2692D">
        <w:t xml:space="preserve"> cycles)</w:t>
      </w:r>
      <w:r>
        <w:t xml:space="preserve"> in </w:t>
      </w:r>
      <w:r w:rsidRPr="00C66144">
        <w:t>problem1-</w:t>
      </w:r>
      <w:r w:rsidR="005A6C1A">
        <w:t>additional</w:t>
      </w:r>
      <w:r w:rsidRPr="00C66144">
        <w:t>.pm</w:t>
      </w:r>
      <w:r>
        <w:t>l using the LTL property p</w:t>
      </w:r>
      <w:r w:rsidR="00E42979">
        <w:t>2</w:t>
      </w:r>
      <w:r>
        <w:t xml:space="preserve"> </w:t>
      </w:r>
      <w:proofErr w:type="gramStart"/>
      <w:r w:rsidR="00CF2B70" w:rsidRPr="00CF2B70">
        <w:t>{ always</w:t>
      </w:r>
      <w:proofErr w:type="gramEnd"/>
      <w:r w:rsidR="00CF2B70" w:rsidRPr="00CF2B70">
        <w:t xml:space="preserve"> r}</w:t>
      </w:r>
      <w:r w:rsidR="00D2692D">
        <w:t xml:space="preserve">, which results in a </w:t>
      </w:r>
      <w:r w:rsidR="00CB4899">
        <w:t>acceptance</w:t>
      </w:r>
      <w:r w:rsidR="005A5590">
        <w:t xml:space="preserve"> cycle</w:t>
      </w:r>
      <w:r w:rsidR="00D2692D">
        <w:t xml:space="preserve"> found</w:t>
      </w:r>
      <w:r w:rsidR="00D2692D" w:rsidRPr="004D37E8">
        <w:t xml:space="preserve"> (at depth </w:t>
      </w:r>
      <w:r w:rsidR="00D2692D" w:rsidRPr="00317AC6">
        <w:t>71</w:t>
      </w:r>
      <w:r w:rsidR="00D2692D">
        <w:t>8</w:t>
      </w:r>
      <w:r w:rsidR="00D2692D" w:rsidRPr="00317AC6">
        <w:t>)</w:t>
      </w:r>
      <w:r w:rsidR="00D2692D" w:rsidRPr="004D37E8">
        <w:t>)</w:t>
      </w:r>
      <w:r w:rsidR="00D2692D">
        <w:t>.</w:t>
      </w:r>
      <w:r w:rsidR="00BF0DFC">
        <w:t xml:space="preserve"> The output for this</w:t>
      </w:r>
      <w:r w:rsidR="00080B11">
        <w:t xml:space="preserve"> (with </w:t>
      </w:r>
      <w:r w:rsidR="008B0D6D">
        <w:t>acceptance</w:t>
      </w:r>
      <w:r w:rsidR="00DB3FDA">
        <w:t xml:space="preserve"> cycle</w:t>
      </w:r>
      <w:r w:rsidR="00080B11">
        <w:t>s)</w:t>
      </w:r>
      <w:r w:rsidR="00BF0DFC">
        <w:t xml:space="preserve"> is unable to be shown </w:t>
      </w:r>
      <w:r w:rsidR="001E37CE">
        <w:t xml:space="preserve">in </w:t>
      </w:r>
      <w:r w:rsidR="001E37CE" w:rsidRPr="001E37CE">
        <w:t>pan1-additional.out</w:t>
      </w:r>
      <w:r w:rsidR="00F3439C">
        <w:t xml:space="preserve"> and </w:t>
      </w:r>
      <w:r w:rsidR="00F3439C" w:rsidRPr="00F3439C">
        <w:t>problem1-additional.pml.trail</w:t>
      </w:r>
      <w:r w:rsidR="00F3439C">
        <w:t>.</w:t>
      </w:r>
    </w:p>
    <w:p w14:paraId="2CB956A3" w14:textId="77777777" w:rsidR="008F2AAF" w:rsidRDefault="008F2AAF" w:rsidP="008F2AAF">
      <w:pPr>
        <w:pStyle w:val="ListParagraph"/>
        <w:ind w:left="207"/>
      </w:pPr>
    </w:p>
    <w:p w14:paraId="1A68AFCE" w14:textId="4A25A2C5" w:rsidR="008F2AAF" w:rsidRDefault="008F2AAF" w:rsidP="00C53AF3">
      <w:pPr>
        <w:pStyle w:val="ListParagraph"/>
        <w:ind w:left="207"/>
      </w:pPr>
      <w:r>
        <w:t xml:space="preserve">Hence, it is shown that the </w:t>
      </w:r>
      <w:r w:rsidR="00C53AF3">
        <w:t>capacity of the shuttle can be exceeded by the current load.</w:t>
      </w:r>
    </w:p>
    <w:p w14:paraId="20E23882" w14:textId="219E9E02" w:rsidR="009A7DFB" w:rsidRDefault="009A7DFB" w:rsidP="00C53AF3">
      <w:pPr>
        <w:pStyle w:val="ListParagraph"/>
        <w:ind w:left="207"/>
      </w:pPr>
    </w:p>
    <w:p w14:paraId="4D31D4E6" w14:textId="77777777" w:rsidR="00A9137E" w:rsidRDefault="00A9137E" w:rsidP="00A9137E">
      <w:pPr>
        <w:pStyle w:val="ListParagraph"/>
        <w:ind w:left="207"/>
      </w:pPr>
      <w:r>
        <w:t>&lt;&lt;&lt;&lt;&lt;START OF CYCLE&gt;&gt;&gt;&gt;&gt;</w:t>
      </w:r>
    </w:p>
    <w:p w14:paraId="0BC1504D" w14:textId="77777777" w:rsidR="00A9137E" w:rsidRDefault="00A9137E" w:rsidP="00A9137E">
      <w:pPr>
        <w:pStyle w:val="ListParagraph"/>
        <w:ind w:left="207"/>
      </w:pPr>
      <w:r>
        <w:t>720:</w:t>
      </w:r>
      <w:r>
        <w:tab/>
      </w:r>
      <w:proofErr w:type="gramStart"/>
      <w:r>
        <w:t>proc  1</w:t>
      </w:r>
      <w:proofErr w:type="gramEnd"/>
      <w:r>
        <w:t xml:space="preserve"> (Shuttle:1) problem1-additional.pml:149 (state 88)</w:t>
      </w:r>
      <w:r>
        <w:tab/>
        <w:t>[else]</w:t>
      </w:r>
    </w:p>
    <w:p w14:paraId="12325E29" w14:textId="77777777" w:rsidR="00A9137E" w:rsidRDefault="00A9137E" w:rsidP="00A9137E">
      <w:pPr>
        <w:pStyle w:val="ListParagraph"/>
        <w:ind w:left="207"/>
      </w:pPr>
      <w:r>
        <w:t>722:</w:t>
      </w:r>
      <w:r>
        <w:tab/>
      </w:r>
      <w:proofErr w:type="gramStart"/>
      <w:r>
        <w:t>proc  1</w:t>
      </w:r>
      <w:proofErr w:type="gramEnd"/>
      <w:r>
        <w:t xml:space="preserve"> (Shuttle:1) problem1-additional.pml:149 (state 89)</w:t>
      </w:r>
      <w:r>
        <w:tab/>
        <w:t>[(1)]</w:t>
      </w:r>
    </w:p>
    <w:p w14:paraId="3153099C" w14:textId="77777777" w:rsidR="00A9137E" w:rsidRDefault="00A9137E" w:rsidP="00A9137E">
      <w:pPr>
        <w:pStyle w:val="ListParagraph"/>
        <w:ind w:left="207"/>
      </w:pPr>
      <w:r>
        <w:t>724:</w:t>
      </w:r>
      <w:r>
        <w:tab/>
      </w:r>
      <w:proofErr w:type="gramStart"/>
      <w:r>
        <w:t>proc  1</w:t>
      </w:r>
      <w:proofErr w:type="gramEnd"/>
      <w:r>
        <w:t xml:space="preserve"> (Shuttle:1) problem1-additional.pml:145 (state 84)</w:t>
      </w:r>
      <w:r>
        <w:tab/>
        <w:t>[</w:t>
      </w:r>
      <w:proofErr w:type="spellStart"/>
      <w:r>
        <w:t>shuttleRequests!request.track,request.direction,request.id</w:t>
      </w:r>
      <w:proofErr w:type="spellEnd"/>
      <w:r>
        <w:t>]</w:t>
      </w:r>
    </w:p>
    <w:p w14:paraId="59A480C9" w14:textId="77777777" w:rsidR="00A9137E" w:rsidRDefault="00A9137E" w:rsidP="00A9137E">
      <w:pPr>
        <w:pStyle w:val="ListParagraph"/>
        <w:ind w:left="207"/>
      </w:pPr>
      <w:r>
        <w:t>726:</w:t>
      </w:r>
      <w:r>
        <w:tab/>
      </w:r>
      <w:proofErr w:type="gramStart"/>
      <w:r>
        <w:t>proc  6</w:t>
      </w:r>
      <w:proofErr w:type="gramEnd"/>
      <w:r>
        <w:t xml:space="preserve"> (RailwayNetwork:1) problem1-additional.pml:188 (state 1)</w:t>
      </w:r>
      <w:r>
        <w:tab/>
        <w:t>[</w:t>
      </w:r>
      <w:proofErr w:type="spellStart"/>
      <w:r>
        <w:t>shuttleRequests?request.track,request.direction,request.id</w:t>
      </w:r>
      <w:proofErr w:type="spellEnd"/>
      <w:r>
        <w:t>]</w:t>
      </w:r>
    </w:p>
    <w:p w14:paraId="16ED7411" w14:textId="77777777" w:rsidR="00A9137E" w:rsidRDefault="00A9137E" w:rsidP="00A9137E">
      <w:pPr>
        <w:pStyle w:val="ListParagraph"/>
        <w:ind w:left="207"/>
      </w:pPr>
      <w:r>
        <w:t>728:</w:t>
      </w:r>
      <w:r>
        <w:tab/>
      </w:r>
      <w:proofErr w:type="gramStart"/>
      <w:r>
        <w:t>proc  6</w:t>
      </w:r>
      <w:proofErr w:type="gramEnd"/>
      <w:r>
        <w:t xml:space="preserve"> (RailwayNetwork:1) problem1-additional.pml:190 (state 2)</w:t>
      </w:r>
      <w:r>
        <w:tab/>
        <w:t>[]</w:t>
      </w:r>
    </w:p>
    <w:p w14:paraId="2E8A69DF" w14:textId="77777777" w:rsidR="00A9137E" w:rsidRDefault="00A9137E" w:rsidP="00A9137E">
      <w:pPr>
        <w:pStyle w:val="ListParagraph"/>
        <w:ind w:left="207"/>
      </w:pPr>
      <w:r>
        <w:t>730:</w:t>
      </w:r>
      <w:r>
        <w:tab/>
      </w:r>
      <w:proofErr w:type="gramStart"/>
      <w:r>
        <w:t>proc  6</w:t>
      </w:r>
      <w:proofErr w:type="gramEnd"/>
      <w:r>
        <w:t xml:space="preserve"> (RailwayNetwork:1) problem1-additional.pml:191 (state 3)</w:t>
      </w:r>
      <w:r>
        <w:tab/>
        <w:t>[((</w:t>
      </w:r>
      <w:proofErr w:type="spellStart"/>
      <w:r>
        <w:t>request.direction</w:t>
      </w:r>
      <w:proofErr w:type="spellEnd"/>
      <w:r>
        <w:t>==1))]</w:t>
      </w:r>
    </w:p>
    <w:p w14:paraId="0F0C649C" w14:textId="77777777" w:rsidR="00A9137E" w:rsidRDefault="00A9137E" w:rsidP="00A9137E">
      <w:pPr>
        <w:pStyle w:val="ListParagraph"/>
        <w:ind w:left="207"/>
      </w:pPr>
      <w:r>
        <w:t>732:</w:t>
      </w:r>
      <w:r>
        <w:tab/>
      </w:r>
      <w:proofErr w:type="gramStart"/>
      <w:r>
        <w:t>proc  6</w:t>
      </w:r>
      <w:proofErr w:type="gramEnd"/>
      <w:r>
        <w:t xml:space="preserve"> (RailwayNetwork:1) problem1-additional.pml:195 (state 8)</w:t>
      </w:r>
      <w:r>
        <w:tab/>
        <w:t>[else]</w:t>
      </w:r>
    </w:p>
    <w:p w14:paraId="697C6AEB" w14:textId="77777777" w:rsidR="00A9137E" w:rsidRDefault="00A9137E" w:rsidP="00A9137E">
      <w:pPr>
        <w:pStyle w:val="ListParagraph"/>
        <w:ind w:left="207"/>
      </w:pPr>
      <w:r>
        <w:t>734:</w:t>
      </w:r>
      <w:r>
        <w:tab/>
      </w:r>
      <w:proofErr w:type="gramStart"/>
      <w:r>
        <w:t>proc  6</w:t>
      </w:r>
      <w:proofErr w:type="gramEnd"/>
      <w:r>
        <w:t xml:space="preserve"> (RailwayNetwork:1) problem1-additional.pml:195 (state 9)</w:t>
      </w:r>
      <w:r>
        <w:tab/>
        <w:t>[</w:t>
      </w:r>
      <w:proofErr w:type="spellStart"/>
      <w:r>
        <w:t>reply.granted</w:t>
      </w:r>
      <w:proofErr w:type="spellEnd"/>
      <w:r>
        <w:t xml:space="preserve"> = 0]</w:t>
      </w:r>
    </w:p>
    <w:p w14:paraId="651EA6B1" w14:textId="77777777" w:rsidR="00A9137E" w:rsidRDefault="00A9137E" w:rsidP="00A9137E">
      <w:pPr>
        <w:pStyle w:val="ListParagraph"/>
        <w:ind w:left="207"/>
      </w:pPr>
      <w:r>
        <w:t>Railway Network: rejecting access to track from station 2 to station 3</w:t>
      </w:r>
    </w:p>
    <w:p w14:paraId="63EDAEAA" w14:textId="77777777" w:rsidR="00A9137E" w:rsidRDefault="00A9137E" w:rsidP="00A9137E">
      <w:pPr>
        <w:pStyle w:val="ListParagraph"/>
        <w:ind w:left="207"/>
      </w:pPr>
      <w:r>
        <w:t>734:</w:t>
      </w:r>
      <w:r>
        <w:tab/>
      </w:r>
      <w:proofErr w:type="gramStart"/>
      <w:r>
        <w:t>proc  6</w:t>
      </w:r>
      <w:proofErr w:type="gramEnd"/>
      <w:r>
        <w:t xml:space="preserve"> (RailwayNetwork:1) problem1-additional.pml:196 (state 10)</w:t>
      </w:r>
      <w:r>
        <w:tab/>
        <w:t>[</w:t>
      </w:r>
      <w:proofErr w:type="spellStart"/>
      <w:r>
        <w:t>printf</w:t>
      </w:r>
      <w:proofErr w:type="spellEnd"/>
      <w:r>
        <w:t>('Railway Network: rejecting access to track from station %d to station %d\\n',</w:t>
      </w:r>
      <w:proofErr w:type="spellStart"/>
      <w:r>
        <w:t>request.track</w:t>
      </w:r>
      <w:proofErr w:type="spellEnd"/>
      <w:r>
        <w:t>,((request.track+1)%4))]</w:t>
      </w:r>
    </w:p>
    <w:p w14:paraId="30528BD9" w14:textId="77777777" w:rsidR="00A9137E" w:rsidRDefault="00A9137E" w:rsidP="00A9137E">
      <w:pPr>
        <w:pStyle w:val="ListParagraph"/>
        <w:ind w:left="207"/>
      </w:pPr>
      <w:r>
        <w:t>736:</w:t>
      </w:r>
      <w:r>
        <w:tab/>
      </w:r>
      <w:proofErr w:type="gramStart"/>
      <w:r>
        <w:t>proc  6</w:t>
      </w:r>
      <w:proofErr w:type="gramEnd"/>
      <w:r>
        <w:t xml:space="preserve"> (RailwayNetwork:1) problem1-additional.pml:206 (state 25)</w:t>
      </w:r>
      <w:r>
        <w:tab/>
        <w:t>[</w:t>
      </w:r>
      <w:proofErr w:type="spellStart"/>
      <w:r>
        <w:t>railwayReplies</w:t>
      </w:r>
      <w:proofErr w:type="spellEnd"/>
      <w:r>
        <w:t>[request.id]!</w:t>
      </w:r>
      <w:proofErr w:type="spellStart"/>
      <w:r>
        <w:t>reply.granted</w:t>
      </w:r>
      <w:proofErr w:type="spellEnd"/>
      <w:r>
        <w:t>]</w:t>
      </w:r>
    </w:p>
    <w:p w14:paraId="69CBC05F" w14:textId="77777777" w:rsidR="00A9137E" w:rsidRDefault="00A9137E" w:rsidP="00A9137E">
      <w:pPr>
        <w:pStyle w:val="ListParagraph"/>
        <w:ind w:left="207"/>
      </w:pPr>
      <w:r>
        <w:t>738:</w:t>
      </w:r>
      <w:r>
        <w:tab/>
      </w:r>
      <w:proofErr w:type="gramStart"/>
      <w:r>
        <w:t>proc  1</w:t>
      </w:r>
      <w:proofErr w:type="gramEnd"/>
      <w:r>
        <w:t xml:space="preserve"> (Shuttle:1) problem1-additional.pml:146 (state 85)</w:t>
      </w:r>
      <w:r>
        <w:tab/>
        <w:t>[</w:t>
      </w:r>
      <w:proofErr w:type="spellStart"/>
      <w:r>
        <w:t>railwayReplies</w:t>
      </w:r>
      <w:proofErr w:type="spellEnd"/>
      <w:r>
        <w:t>[id]?</w:t>
      </w:r>
      <w:proofErr w:type="spellStart"/>
      <w:r>
        <w:t>reply.granted</w:t>
      </w:r>
      <w:proofErr w:type="spellEnd"/>
      <w:r>
        <w:t>]</w:t>
      </w:r>
    </w:p>
    <w:p w14:paraId="6BC7303B" w14:textId="489FF3B9" w:rsidR="008F2AAF" w:rsidRPr="005619AD" w:rsidRDefault="00A9137E" w:rsidP="00A9137E">
      <w:pPr>
        <w:pStyle w:val="ListParagraph"/>
        <w:ind w:left="207"/>
      </w:pPr>
      <w:r>
        <w:t>spin: trail ends after 738 steps</w:t>
      </w:r>
    </w:p>
    <w:p w14:paraId="29BE02C9" w14:textId="77777777" w:rsidR="00C73F26" w:rsidRDefault="00C73F26">
      <w:r>
        <w:br w:type="page"/>
      </w:r>
    </w:p>
    <w:p w14:paraId="2ADFAAC3" w14:textId="4DE372F5" w:rsidR="004D508E" w:rsidRPr="005619AD" w:rsidRDefault="004D508E" w:rsidP="005619AD">
      <w:r w:rsidRPr="005619AD">
        <w:lastRenderedPageBreak/>
        <w:t>Problem 2:</w:t>
      </w:r>
    </w:p>
    <w:p w14:paraId="2498AEEB" w14:textId="4E86E3EB" w:rsidR="009A1098" w:rsidRDefault="00F054DA" w:rsidP="003D128B">
      <w:pPr>
        <w:pStyle w:val="ListParagraph"/>
        <w:numPr>
          <w:ilvl w:val="0"/>
          <w:numId w:val="6"/>
        </w:numPr>
        <w:ind w:left="207"/>
      </w:pPr>
      <w:r>
        <w:t xml:space="preserve">The </w:t>
      </w:r>
      <w:r w:rsidR="004D508E" w:rsidRPr="005619AD">
        <w:t>Promela code can be found in problem2.pml</w:t>
      </w:r>
    </w:p>
    <w:p w14:paraId="56531FE4" w14:textId="77777777" w:rsidR="003D128B" w:rsidRPr="005619AD" w:rsidRDefault="003D128B" w:rsidP="003D128B">
      <w:pPr>
        <w:pStyle w:val="ListParagraph"/>
        <w:ind w:left="360"/>
      </w:pPr>
    </w:p>
    <w:p w14:paraId="0140873A" w14:textId="09696DF8" w:rsidR="00871228" w:rsidRDefault="00D06C3B" w:rsidP="00CA03BD">
      <w:pPr>
        <w:pStyle w:val="ListParagraph"/>
        <w:numPr>
          <w:ilvl w:val="0"/>
          <w:numId w:val="6"/>
        </w:numPr>
        <w:ind w:left="207"/>
      </w:pPr>
      <w:r>
        <w:t>We run verification</w:t>
      </w:r>
      <w:r w:rsidR="00A32C76">
        <w:t xml:space="preserve"> (with safety)</w:t>
      </w:r>
      <w:r>
        <w:t xml:space="preserve"> on the system</w:t>
      </w:r>
      <w:r w:rsidR="00A32C76">
        <w:t xml:space="preserve"> in problem2.pml,</w:t>
      </w:r>
      <w:r w:rsidRPr="00411D4C">
        <w:t xml:space="preserve"> </w:t>
      </w:r>
      <w:r>
        <w:t>which results in an invalid end state</w:t>
      </w:r>
      <w:r w:rsidR="00D17A01">
        <w:t xml:space="preserve"> (deadlock)</w:t>
      </w:r>
      <w:r>
        <w:t xml:space="preserve"> at depth </w:t>
      </w:r>
      <w:r w:rsidR="00D17A01" w:rsidRPr="00D17A01">
        <w:t>2</w:t>
      </w:r>
      <w:r w:rsidR="0035107B">
        <w:t>63</w:t>
      </w:r>
      <w:r>
        <w:t xml:space="preserve">. </w:t>
      </w:r>
      <w:r w:rsidR="00411D4C" w:rsidRPr="00411D4C">
        <w:t>The output for th</w:t>
      </w:r>
      <w:r w:rsidR="00411D4C">
        <w:t>e deadlock</w:t>
      </w:r>
      <w:r w:rsidR="00411D4C" w:rsidRPr="00411D4C">
        <w:t xml:space="preserve"> can be found in pan</w:t>
      </w:r>
      <w:r>
        <w:t>2</w:t>
      </w:r>
      <w:r w:rsidR="00411D4C" w:rsidRPr="00411D4C">
        <w:t>.out and problem</w:t>
      </w:r>
      <w:r>
        <w:t>2</w:t>
      </w:r>
      <w:r w:rsidR="00411D4C" w:rsidRPr="00411D4C">
        <w:t>.pml.trail.</w:t>
      </w:r>
    </w:p>
    <w:p w14:paraId="3D67D97B" w14:textId="77777777" w:rsidR="00CA03BD" w:rsidRDefault="00CA03BD" w:rsidP="00CA03BD">
      <w:pPr>
        <w:pStyle w:val="ListParagraph"/>
        <w:ind w:left="207"/>
      </w:pPr>
    </w:p>
    <w:p w14:paraId="540F1BCC" w14:textId="77777777" w:rsidR="00CA03BD" w:rsidRDefault="00CA03BD" w:rsidP="00CA03BD">
      <w:pPr>
        <w:pStyle w:val="ListParagraph"/>
        <w:ind w:left="207"/>
      </w:pPr>
      <w:r>
        <w:t>245:</w:t>
      </w:r>
      <w:r>
        <w:tab/>
      </w:r>
      <w:proofErr w:type="gramStart"/>
      <w:r>
        <w:t>proc  4</w:t>
      </w:r>
      <w:proofErr w:type="gramEnd"/>
      <w:r>
        <w:t xml:space="preserve"> (Client:1) problem2.pml:76 (state 55)</w:t>
      </w:r>
      <w:r>
        <w:tab/>
        <w:t>[(((</w:t>
      </w:r>
      <w:proofErr w:type="spellStart"/>
      <w:r>
        <w:t>nempty</w:t>
      </w:r>
      <w:proofErr w:type="spellEnd"/>
      <w:r>
        <w:t>(</w:t>
      </w:r>
      <w:proofErr w:type="spellStart"/>
      <w:r>
        <w:t>wcpRequestClient</w:t>
      </w:r>
      <w:proofErr w:type="spellEnd"/>
      <w:r>
        <w:t>[id])&amp;&amp;(</w:t>
      </w:r>
      <w:proofErr w:type="spellStart"/>
      <w:r>
        <w:t>currStatus</w:t>
      </w:r>
      <w:proofErr w:type="spellEnd"/>
      <w:r>
        <w:t>==8))&amp;&amp;connected))]</w:t>
      </w:r>
    </w:p>
    <w:p w14:paraId="62AA5253" w14:textId="77777777" w:rsidR="00CA03BD" w:rsidRDefault="00CA03BD" w:rsidP="00CA03BD">
      <w:pPr>
        <w:pStyle w:val="ListParagraph"/>
        <w:ind w:left="207"/>
      </w:pPr>
      <w:r>
        <w:t>Client 4: manual update request received</w:t>
      </w:r>
    </w:p>
    <w:p w14:paraId="3B25259A" w14:textId="77777777" w:rsidR="00CA03BD" w:rsidRDefault="00CA03BD" w:rsidP="00CA03BD">
      <w:pPr>
        <w:pStyle w:val="ListParagraph"/>
        <w:ind w:left="207"/>
      </w:pPr>
      <w:r>
        <w:t>246:</w:t>
      </w:r>
      <w:r>
        <w:tab/>
      </w:r>
      <w:proofErr w:type="gramStart"/>
      <w:r>
        <w:t>proc  4</w:t>
      </w:r>
      <w:proofErr w:type="gramEnd"/>
      <w:r>
        <w:t xml:space="preserve"> (Client:1) problem2.pml:77 (state 56)</w:t>
      </w:r>
      <w:r>
        <w:tab/>
        <w:t>[</w:t>
      </w:r>
      <w:proofErr w:type="spellStart"/>
      <w:r>
        <w:t>printf</w:t>
      </w:r>
      <w:proofErr w:type="spellEnd"/>
      <w:r>
        <w:t>('Client %d: manual update request received\\n',(id+1))]</w:t>
      </w:r>
    </w:p>
    <w:p w14:paraId="1B204A8E" w14:textId="77777777" w:rsidR="00CA03BD" w:rsidRDefault="00CA03BD" w:rsidP="00CA03BD">
      <w:pPr>
        <w:pStyle w:val="ListParagraph"/>
        <w:ind w:left="207"/>
      </w:pPr>
      <w:r>
        <w:t>247:</w:t>
      </w:r>
      <w:r>
        <w:tab/>
      </w:r>
      <w:proofErr w:type="gramStart"/>
      <w:r>
        <w:t>proc  3</w:t>
      </w:r>
      <w:proofErr w:type="gramEnd"/>
      <w:r>
        <w:t xml:space="preserve"> (Client:1) problem2.pml:109 (state 96)</w:t>
      </w:r>
      <w:r>
        <w:tab/>
        <w:t>[</w:t>
      </w:r>
      <w:proofErr w:type="spellStart"/>
      <w:r>
        <w:t>cmStatus</w:t>
      </w:r>
      <w:proofErr w:type="spellEnd"/>
      <w:r>
        <w:t>[id]?</w:t>
      </w:r>
      <w:proofErr w:type="spellStart"/>
      <w:r>
        <w:t>currStatus</w:t>
      </w:r>
      <w:proofErr w:type="spellEnd"/>
      <w:r>
        <w:t>]</w:t>
      </w:r>
    </w:p>
    <w:p w14:paraId="40D8F99C" w14:textId="77777777" w:rsidR="00CA03BD" w:rsidRDefault="00CA03BD" w:rsidP="00CA03BD">
      <w:pPr>
        <w:pStyle w:val="ListParagraph"/>
        <w:ind w:left="207"/>
      </w:pPr>
      <w:r>
        <w:t>248:</w:t>
      </w:r>
      <w:r>
        <w:tab/>
      </w:r>
      <w:proofErr w:type="gramStart"/>
      <w:r>
        <w:t>proc  3</w:t>
      </w:r>
      <w:proofErr w:type="gramEnd"/>
      <w:r>
        <w:t xml:space="preserve"> (Client:1) problem2.pml:113 (state 103)</w:t>
      </w:r>
      <w:r>
        <w:tab/>
        <w:t>[</w:t>
      </w:r>
      <w:proofErr w:type="spellStart"/>
      <w:r>
        <w:t>cmCommand</w:t>
      </w:r>
      <w:proofErr w:type="spellEnd"/>
      <w:r>
        <w:t>[id]?</w:t>
      </w:r>
      <w:proofErr w:type="spellStart"/>
      <w:r>
        <w:t>currCommand</w:t>
      </w:r>
      <w:proofErr w:type="spellEnd"/>
      <w:r>
        <w:t>]</w:t>
      </w:r>
    </w:p>
    <w:p w14:paraId="5EECAF36" w14:textId="77777777" w:rsidR="00CA03BD" w:rsidRDefault="00CA03BD" w:rsidP="00CA03BD">
      <w:pPr>
        <w:pStyle w:val="ListParagraph"/>
        <w:ind w:left="207"/>
      </w:pPr>
      <w:r>
        <w:t>249:</w:t>
      </w:r>
      <w:r>
        <w:tab/>
      </w:r>
      <w:proofErr w:type="gramStart"/>
      <w:r>
        <w:t>proc  3</w:t>
      </w:r>
      <w:proofErr w:type="gramEnd"/>
      <w:r>
        <w:t xml:space="preserve"> (Client:1) problem2.pml:117 (state 107)</w:t>
      </w:r>
      <w:r>
        <w:tab/>
        <w:t>[else]</w:t>
      </w:r>
    </w:p>
    <w:p w14:paraId="390A86C8" w14:textId="77777777" w:rsidR="00CA03BD" w:rsidRDefault="00CA03BD" w:rsidP="00CA03BD">
      <w:pPr>
        <w:pStyle w:val="ListParagraph"/>
        <w:ind w:left="207"/>
      </w:pPr>
      <w:r>
        <w:t>250:</w:t>
      </w:r>
      <w:r>
        <w:tab/>
      </w:r>
      <w:proofErr w:type="gramStart"/>
      <w:r>
        <w:t>proc  3</w:t>
      </w:r>
      <w:proofErr w:type="gramEnd"/>
      <w:r>
        <w:t xml:space="preserve"> (Client:1) problem2.pml:117 (state 108)</w:t>
      </w:r>
      <w:r>
        <w:tab/>
        <w:t>[(1)]</w:t>
      </w:r>
    </w:p>
    <w:p w14:paraId="63E16A2A" w14:textId="77777777" w:rsidR="00CA03BD" w:rsidRDefault="00CA03BD" w:rsidP="00CA03BD">
      <w:pPr>
        <w:pStyle w:val="ListParagraph"/>
        <w:ind w:left="207"/>
      </w:pPr>
      <w:r>
        <w:t>251:</w:t>
      </w:r>
      <w:r>
        <w:tab/>
      </w:r>
      <w:proofErr w:type="gramStart"/>
      <w:r>
        <w:t>proc  3</w:t>
      </w:r>
      <w:proofErr w:type="gramEnd"/>
      <w:r>
        <w:t xml:space="preserve"> (Client:1) problem2.pml:76 (state 55)</w:t>
      </w:r>
      <w:r>
        <w:tab/>
        <w:t>[(((</w:t>
      </w:r>
      <w:proofErr w:type="spellStart"/>
      <w:r>
        <w:t>nempty</w:t>
      </w:r>
      <w:proofErr w:type="spellEnd"/>
      <w:r>
        <w:t>(</w:t>
      </w:r>
      <w:proofErr w:type="spellStart"/>
      <w:r>
        <w:t>wcpRequestClient</w:t>
      </w:r>
      <w:proofErr w:type="spellEnd"/>
      <w:r>
        <w:t>[id])&amp;&amp;(</w:t>
      </w:r>
      <w:proofErr w:type="spellStart"/>
      <w:r>
        <w:t>currStatus</w:t>
      </w:r>
      <w:proofErr w:type="spellEnd"/>
      <w:r>
        <w:t>==8))&amp;&amp;connected))]</w:t>
      </w:r>
    </w:p>
    <w:p w14:paraId="59B2C059" w14:textId="77777777" w:rsidR="00CA03BD" w:rsidRDefault="00CA03BD" w:rsidP="00CA03BD">
      <w:pPr>
        <w:pStyle w:val="ListParagraph"/>
        <w:ind w:left="207"/>
      </w:pPr>
      <w:r>
        <w:t>Client 3: manual update request received</w:t>
      </w:r>
    </w:p>
    <w:p w14:paraId="3989F02C" w14:textId="77777777" w:rsidR="00CA03BD" w:rsidRDefault="00CA03BD" w:rsidP="00CA03BD">
      <w:pPr>
        <w:pStyle w:val="ListParagraph"/>
        <w:ind w:left="207"/>
      </w:pPr>
      <w:r>
        <w:t>252:</w:t>
      </w:r>
      <w:r>
        <w:tab/>
      </w:r>
      <w:proofErr w:type="gramStart"/>
      <w:r>
        <w:t>proc  3</w:t>
      </w:r>
      <w:proofErr w:type="gramEnd"/>
      <w:r>
        <w:t xml:space="preserve"> (Client:1) problem2.pml:77 (state 56)</w:t>
      </w:r>
      <w:r>
        <w:tab/>
        <w:t>[</w:t>
      </w:r>
      <w:proofErr w:type="spellStart"/>
      <w:r>
        <w:t>printf</w:t>
      </w:r>
      <w:proofErr w:type="spellEnd"/>
      <w:r>
        <w:t>('Client %d: manual update request received\\n',(id+1))]</w:t>
      </w:r>
    </w:p>
    <w:p w14:paraId="7BCF99A7" w14:textId="77777777" w:rsidR="00CA03BD" w:rsidRDefault="00CA03BD" w:rsidP="00CA03BD">
      <w:pPr>
        <w:pStyle w:val="ListParagraph"/>
        <w:ind w:left="207"/>
      </w:pPr>
      <w:r>
        <w:t>253:</w:t>
      </w:r>
      <w:r>
        <w:tab/>
      </w:r>
      <w:proofErr w:type="gramStart"/>
      <w:r>
        <w:t>proc  2</w:t>
      </w:r>
      <w:proofErr w:type="gramEnd"/>
      <w:r>
        <w:t xml:space="preserve"> (Client:1) problem2.pml:109 (state 96)</w:t>
      </w:r>
      <w:r>
        <w:tab/>
        <w:t>[</w:t>
      </w:r>
      <w:proofErr w:type="spellStart"/>
      <w:r>
        <w:t>cmStatus</w:t>
      </w:r>
      <w:proofErr w:type="spellEnd"/>
      <w:r>
        <w:t>[id]?</w:t>
      </w:r>
      <w:proofErr w:type="spellStart"/>
      <w:r>
        <w:t>currStatus</w:t>
      </w:r>
      <w:proofErr w:type="spellEnd"/>
      <w:r>
        <w:t>]</w:t>
      </w:r>
    </w:p>
    <w:p w14:paraId="66469B6B" w14:textId="77777777" w:rsidR="00CA03BD" w:rsidRDefault="00CA03BD" w:rsidP="00CA03BD">
      <w:pPr>
        <w:pStyle w:val="ListParagraph"/>
        <w:ind w:left="207"/>
      </w:pPr>
      <w:r>
        <w:t>254:</w:t>
      </w:r>
      <w:r>
        <w:tab/>
      </w:r>
      <w:proofErr w:type="gramStart"/>
      <w:r>
        <w:t>proc  2</w:t>
      </w:r>
      <w:proofErr w:type="gramEnd"/>
      <w:r>
        <w:t xml:space="preserve"> (Client:1) problem2.pml:113 (state 103)</w:t>
      </w:r>
      <w:r>
        <w:tab/>
        <w:t>[</w:t>
      </w:r>
      <w:proofErr w:type="spellStart"/>
      <w:r>
        <w:t>cmCommand</w:t>
      </w:r>
      <w:proofErr w:type="spellEnd"/>
      <w:r>
        <w:t>[id]?</w:t>
      </w:r>
      <w:proofErr w:type="spellStart"/>
      <w:r>
        <w:t>currCommand</w:t>
      </w:r>
      <w:proofErr w:type="spellEnd"/>
      <w:r>
        <w:t>]</w:t>
      </w:r>
    </w:p>
    <w:p w14:paraId="3DC54C89" w14:textId="77777777" w:rsidR="00CA03BD" w:rsidRDefault="00CA03BD" w:rsidP="00CA03BD">
      <w:pPr>
        <w:pStyle w:val="ListParagraph"/>
        <w:ind w:left="207"/>
      </w:pPr>
      <w:r>
        <w:t>255:</w:t>
      </w:r>
      <w:r>
        <w:tab/>
      </w:r>
      <w:proofErr w:type="gramStart"/>
      <w:r>
        <w:t>proc  2</w:t>
      </w:r>
      <w:proofErr w:type="gramEnd"/>
      <w:r>
        <w:t xml:space="preserve"> (Client:1) problem2.pml:117 (state 107)</w:t>
      </w:r>
      <w:r>
        <w:tab/>
        <w:t>[else]</w:t>
      </w:r>
    </w:p>
    <w:p w14:paraId="5515F67D" w14:textId="77777777" w:rsidR="00CA03BD" w:rsidRDefault="00CA03BD" w:rsidP="00CA03BD">
      <w:pPr>
        <w:pStyle w:val="ListParagraph"/>
        <w:ind w:left="207"/>
      </w:pPr>
      <w:r>
        <w:t>256:</w:t>
      </w:r>
      <w:r>
        <w:tab/>
      </w:r>
      <w:proofErr w:type="gramStart"/>
      <w:r>
        <w:t>proc  2</w:t>
      </w:r>
      <w:proofErr w:type="gramEnd"/>
      <w:r>
        <w:t xml:space="preserve"> (Client:1) problem2.pml:117 (state 108)</w:t>
      </w:r>
      <w:r>
        <w:tab/>
        <w:t>[(1)]</w:t>
      </w:r>
    </w:p>
    <w:p w14:paraId="469E07A1" w14:textId="77777777" w:rsidR="00CA03BD" w:rsidRDefault="00CA03BD" w:rsidP="00CA03BD">
      <w:pPr>
        <w:pStyle w:val="ListParagraph"/>
        <w:ind w:left="207"/>
      </w:pPr>
      <w:r>
        <w:t>257:</w:t>
      </w:r>
      <w:r>
        <w:tab/>
      </w:r>
      <w:proofErr w:type="gramStart"/>
      <w:r>
        <w:t>proc  2</w:t>
      </w:r>
      <w:proofErr w:type="gramEnd"/>
      <w:r>
        <w:t xml:space="preserve"> (Client:1) problem2.pml:76 (state 55)</w:t>
      </w:r>
      <w:r>
        <w:tab/>
        <w:t>[(((</w:t>
      </w:r>
      <w:proofErr w:type="spellStart"/>
      <w:r>
        <w:t>nempty</w:t>
      </w:r>
      <w:proofErr w:type="spellEnd"/>
      <w:r>
        <w:t>(</w:t>
      </w:r>
      <w:proofErr w:type="spellStart"/>
      <w:r>
        <w:t>wcpRequestClient</w:t>
      </w:r>
      <w:proofErr w:type="spellEnd"/>
      <w:r>
        <w:t>[id])&amp;&amp;(</w:t>
      </w:r>
      <w:proofErr w:type="spellStart"/>
      <w:r>
        <w:t>currStatus</w:t>
      </w:r>
      <w:proofErr w:type="spellEnd"/>
      <w:r>
        <w:t>==8))&amp;&amp;connected))]</w:t>
      </w:r>
    </w:p>
    <w:p w14:paraId="37978CBF" w14:textId="77777777" w:rsidR="00CA03BD" w:rsidRDefault="00CA03BD" w:rsidP="00CA03BD">
      <w:pPr>
        <w:pStyle w:val="ListParagraph"/>
        <w:ind w:left="207"/>
      </w:pPr>
      <w:r>
        <w:t>Client 2: manual update request received</w:t>
      </w:r>
    </w:p>
    <w:p w14:paraId="4BFF4C62" w14:textId="77777777" w:rsidR="00CA03BD" w:rsidRDefault="00CA03BD" w:rsidP="00CA03BD">
      <w:pPr>
        <w:pStyle w:val="ListParagraph"/>
        <w:ind w:left="207"/>
      </w:pPr>
      <w:r>
        <w:t>258:</w:t>
      </w:r>
      <w:r>
        <w:tab/>
      </w:r>
      <w:proofErr w:type="gramStart"/>
      <w:r>
        <w:t>proc  2</w:t>
      </w:r>
      <w:proofErr w:type="gramEnd"/>
      <w:r>
        <w:t xml:space="preserve"> (Client:1) problem2.pml:77 (state 56)</w:t>
      </w:r>
      <w:r>
        <w:tab/>
        <w:t>[</w:t>
      </w:r>
      <w:proofErr w:type="spellStart"/>
      <w:r>
        <w:t>printf</w:t>
      </w:r>
      <w:proofErr w:type="spellEnd"/>
      <w:r>
        <w:t>('Client %d: manual update request received\\n',(id+1))]</w:t>
      </w:r>
    </w:p>
    <w:p w14:paraId="1C223301" w14:textId="77777777" w:rsidR="00CA03BD" w:rsidRDefault="00CA03BD" w:rsidP="00CA03BD">
      <w:pPr>
        <w:pStyle w:val="ListParagraph"/>
        <w:ind w:left="207"/>
      </w:pPr>
      <w:r>
        <w:t>259:</w:t>
      </w:r>
      <w:r>
        <w:tab/>
      </w:r>
      <w:proofErr w:type="gramStart"/>
      <w:r>
        <w:t>proc  1</w:t>
      </w:r>
      <w:proofErr w:type="gramEnd"/>
      <w:r>
        <w:t xml:space="preserve"> (Client:1) problem2.pml:109 (state 96)</w:t>
      </w:r>
      <w:r>
        <w:tab/>
        <w:t>[</w:t>
      </w:r>
      <w:proofErr w:type="spellStart"/>
      <w:r>
        <w:t>cmStatus</w:t>
      </w:r>
      <w:proofErr w:type="spellEnd"/>
      <w:r>
        <w:t>[id]?</w:t>
      </w:r>
      <w:proofErr w:type="spellStart"/>
      <w:r>
        <w:t>currStatus</w:t>
      </w:r>
      <w:proofErr w:type="spellEnd"/>
      <w:r>
        <w:t>]</w:t>
      </w:r>
    </w:p>
    <w:p w14:paraId="670B7A50" w14:textId="77777777" w:rsidR="00CA03BD" w:rsidRDefault="00CA03BD" w:rsidP="00CA03BD">
      <w:pPr>
        <w:pStyle w:val="ListParagraph"/>
        <w:ind w:left="207"/>
      </w:pPr>
      <w:r>
        <w:t>260:</w:t>
      </w:r>
      <w:r>
        <w:tab/>
      </w:r>
      <w:proofErr w:type="gramStart"/>
      <w:r>
        <w:t>proc  1</w:t>
      </w:r>
      <w:proofErr w:type="gramEnd"/>
      <w:r>
        <w:t xml:space="preserve"> (Client:1) problem2.pml:113 (state 103)</w:t>
      </w:r>
      <w:r>
        <w:tab/>
        <w:t>[</w:t>
      </w:r>
      <w:proofErr w:type="spellStart"/>
      <w:r>
        <w:t>cmCommand</w:t>
      </w:r>
      <w:proofErr w:type="spellEnd"/>
      <w:r>
        <w:t>[id]?</w:t>
      </w:r>
      <w:proofErr w:type="spellStart"/>
      <w:r>
        <w:t>currCommand</w:t>
      </w:r>
      <w:proofErr w:type="spellEnd"/>
      <w:r>
        <w:t>]</w:t>
      </w:r>
    </w:p>
    <w:p w14:paraId="3E603DCF" w14:textId="77777777" w:rsidR="00CA03BD" w:rsidRDefault="00CA03BD" w:rsidP="00CA03BD">
      <w:pPr>
        <w:pStyle w:val="ListParagraph"/>
        <w:ind w:left="207"/>
      </w:pPr>
      <w:r>
        <w:t>261:</w:t>
      </w:r>
      <w:r>
        <w:tab/>
      </w:r>
      <w:proofErr w:type="gramStart"/>
      <w:r>
        <w:t>proc  1</w:t>
      </w:r>
      <w:proofErr w:type="gramEnd"/>
      <w:r>
        <w:t xml:space="preserve"> (Client:1) problem2.pml:117 (state 107)</w:t>
      </w:r>
      <w:r>
        <w:tab/>
        <w:t>[else]</w:t>
      </w:r>
    </w:p>
    <w:p w14:paraId="0D2FF383" w14:textId="77777777" w:rsidR="00CA03BD" w:rsidRDefault="00CA03BD" w:rsidP="00CA03BD">
      <w:pPr>
        <w:pStyle w:val="ListParagraph"/>
        <w:ind w:left="207"/>
      </w:pPr>
      <w:r>
        <w:t>262:</w:t>
      </w:r>
      <w:r>
        <w:tab/>
      </w:r>
      <w:proofErr w:type="gramStart"/>
      <w:r>
        <w:t>proc  1</w:t>
      </w:r>
      <w:proofErr w:type="gramEnd"/>
      <w:r>
        <w:t xml:space="preserve"> (Client:1) problem2.pml:117 (state 108)</w:t>
      </w:r>
      <w:r>
        <w:tab/>
        <w:t>[(1)]</w:t>
      </w:r>
    </w:p>
    <w:p w14:paraId="039D9CBE" w14:textId="77777777" w:rsidR="00CA03BD" w:rsidRDefault="00CA03BD" w:rsidP="00CA03BD">
      <w:pPr>
        <w:pStyle w:val="ListParagraph"/>
        <w:ind w:left="207"/>
      </w:pPr>
      <w:r>
        <w:t>263:</w:t>
      </w:r>
      <w:r>
        <w:tab/>
      </w:r>
      <w:proofErr w:type="gramStart"/>
      <w:r>
        <w:t>proc  1</w:t>
      </w:r>
      <w:proofErr w:type="gramEnd"/>
      <w:r>
        <w:t xml:space="preserve"> (Client:1) problem2.pml:76 (state 55)</w:t>
      </w:r>
      <w:r>
        <w:tab/>
        <w:t>[(((</w:t>
      </w:r>
      <w:proofErr w:type="spellStart"/>
      <w:r>
        <w:t>nempty</w:t>
      </w:r>
      <w:proofErr w:type="spellEnd"/>
      <w:r>
        <w:t>(</w:t>
      </w:r>
      <w:proofErr w:type="spellStart"/>
      <w:r>
        <w:t>wcpRequestClient</w:t>
      </w:r>
      <w:proofErr w:type="spellEnd"/>
      <w:r>
        <w:t>[id])&amp;&amp;(</w:t>
      </w:r>
      <w:proofErr w:type="spellStart"/>
      <w:r>
        <w:t>currStatus</w:t>
      </w:r>
      <w:proofErr w:type="spellEnd"/>
      <w:r>
        <w:t>==8))&amp;&amp;connected))]</w:t>
      </w:r>
    </w:p>
    <w:p w14:paraId="5092E8AF" w14:textId="77777777" w:rsidR="00CA03BD" w:rsidRDefault="00CA03BD" w:rsidP="00CA03BD">
      <w:pPr>
        <w:pStyle w:val="ListParagraph"/>
        <w:ind w:left="207"/>
      </w:pPr>
      <w:r>
        <w:t>Client 1: manual update request received</w:t>
      </w:r>
    </w:p>
    <w:p w14:paraId="2EF55C3D" w14:textId="77777777" w:rsidR="00CA03BD" w:rsidRDefault="00CA03BD" w:rsidP="00CA03BD">
      <w:pPr>
        <w:pStyle w:val="ListParagraph"/>
        <w:ind w:left="207"/>
      </w:pPr>
      <w:r>
        <w:t>264:</w:t>
      </w:r>
      <w:r>
        <w:tab/>
      </w:r>
      <w:proofErr w:type="gramStart"/>
      <w:r>
        <w:t>proc  1</w:t>
      </w:r>
      <w:proofErr w:type="gramEnd"/>
      <w:r>
        <w:t xml:space="preserve"> (Client:1) problem2.pml:77 (state 56)</w:t>
      </w:r>
      <w:r>
        <w:tab/>
        <w:t>[</w:t>
      </w:r>
      <w:proofErr w:type="spellStart"/>
      <w:r>
        <w:t>printf</w:t>
      </w:r>
      <w:proofErr w:type="spellEnd"/>
      <w:r>
        <w:t>('Client %d: manual update request received\\n',(id+1))]</w:t>
      </w:r>
    </w:p>
    <w:p w14:paraId="2CAC6AE2" w14:textId="5C1321E5" w:rsidR="00CA03BD" w:rsidRDefault="00CA03BD" w:rsidP="00CA03BD">
      <w:pPr>
        <w:pStyle w:val="ListParagraph"/>
        <w:ind w:left="207"/>
      </w:pPr>
      <w:r>
        <w:t>spin: trail ends after 264 steps</w:t>
      </w:r>
    </w:p>
    <w:p w14:paraId="650846E6" w14:textId="77777777" w:rsidR="00CA03BD" w:rsidRDefault="00CA03BD" w:rsidP="00CA03BD">
      <w:pPr>
        <w:pStyle w:val="ListParagraph"/>
        <w:ind w:left="207"/>
      </w:pPr>
    </w:p>
    <w:p w14:paraId="3643D55A" w14:textId="7F56F3A1" w:rsidR="00A07599" w:rsidRDefault="002C1428" w:rsidP="00667FE4">
      <w:pPr>
        <w:pStyle w:val="ListParagraph"/>
        <w:numPr>
          <w:ilvl w:val="0"/>
          <w:numId w:val="6"/>
        </w:numPr>
        <w:ind w:left="207"/>
      </w:pPr>
      <w:r w:rsidRPr="005619AD">
        <w:t>Can you</w:t>
      </w:r>
      <w:r w:rsidR="00F73453" w:rsidRPr="005619AD">
        <w:t xml:space="preserve"> </w:t>
      </w:r>
      <w:r w:rsidR="009860E1" w:rsidRPr="005619AD">
        <w:t>fi</w:t>
      </w:r>
      <w:r w:rsidRPr="005619AD">
        <w:t>nd any additional problems in the protocol? Please state what property you ver</w:t>
      </w:r>
      <w:r w:rsidR="000920B0" w:rsidRPr="005619AD">
        <w:t>ifi</w:t>
      </w:r>
      <w:r w:rsidRPr="005619AD">
        <w:t xml:space="preserve">ed and </w:t>
      </w:r>
      <w:r w:rsidR="00764B3B" w:rsidRPr="00764B3B">
        <w:t>clear explanation of any errors you found</w:t>
      </w:r>
      <w:r w:rsidR="00764B3B">
        <w:t>.</w:t>
      </w:r>
    </w:p>
    <w:p w14:paraId="45CD5D80" w14:textId="00C4159E" w:rsidR="00AD73D8" w:rsidRPr="005154B5" w:rsidRDefault="00AD73D8" w:rsidP="00AD73D8"/>
    <w:sectPr w:rsidR="00AD73D8" w:rsidRPr="005154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24B95"/>
    <w:multiLevelType w:val="hybridMultilevel"/>
    <w:tmpl w:val="7D56EF7E"/>
    <w:lvl w:ilvl="0" w:tplc="C7A0019E">
      <w:start w:val="1"/>
      <w:numFmt w:val="decimal"/>
      <w:lvlText w:val="%1)"/>
      <w:lvlJc w:val="left"/>
      <w:pPr>
        <w:ind w:left="567" w:hanging="567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3CC50828"/>
    <w:multiLevelType w:val="hybridMultilevel"/>
    <w:tmpl w:val="1DAE2504"/>
    <w:lvl w:ilvl="0" w:tplc="84C4E4C6">
      <w:start w:val="1"/>
      <w:numFmt w:val="upperLetter"/>
      <w:lvlText w:val="%1."/>
      <w:lvlJc w:val="left"/>
      <w:pPr>
        <w:ind w:left="567" w:hanging="567"/>
      </w:pPr>
      <w:rPr>
        <w:rFonts w:asciiTheme="minorHAnsi" w:eastAsiaTheme="minorEastAsia" w:hAnsiTheme="minorHAnsi" w:cstheme="minorBidi" w:hint="default"/>
      </w:rPr>
    </w:lvl>
    <w:lvl w:ilvl="1" w:tplc="9642CF42">
      <w:start w:val="1"/>
      <w:numFmt w:val="decimal"/>
      <w:lvlText w:val="%2)"/>
      <w:lvlJc w:val="left"/>
      <w:pPr>
        <w:ind w:left="709" w:hanging="425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586741"/>
    <w:multiLevelType w:val="hybridMultilevel"/>
    <w:tmpl w:val="BE88EE54"/>
    <w:lvl w:ilvl="0" w:tplc="9B8A8E98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701AB"/>
    <w:multiLevelType w:val="hybridMultilevel"/>
    <w:tmpl w:val="03924A98"/>
    <w:lvl w:ilvl="0" w:tplc="9B8A8E98">
      <w:start w:val="1"/>
      <w:numFmt w:val="upperLetter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8E15E5E"/>
    <w:multiLevelType w:val="hybridMultilevel"/>
    <w:tmpl w:val="89E2461C"/>
    <w:lvl w:ilvl="0" w:tplc="397213DE">
      <w:start w:val="1"/>
      <w:numFmt w:val="upperLetter"/>
      <w:lvlText w:val="%1."/>
      <w:lvlJc w:val="left"/>
      <w:pPr>
        <w:ind w:left="567" w:hanging="567"/>
      </w:pPr>
      <w:rPr>
        <w:rFonts w:asciiTheme="minorHAnsi" w:eastAsiaTheme="minorEastAsia" w:hAnsiTheme="minorHAnsi" w:cstheme="minorBidi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A175C"/>
    <w:multiLevelType w:val="multilevel"/>
    <w:tmpl w:val="D0BEC8FA"/>
    <w:styleLink w:val="CurrentList1"/>
    <w:lvl w:ilvl="0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9876EB"/>
    <w:multiLevelType w:val="hybridMultilevel"/>
    <w:tmpl w:val="D0BEC8FA"/>
    <w:lvl w:ilvl="0" w:tplc="B2BA2492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3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zU3MjMyNLQ0MjRW0lEKTi0uzszPAykwqgUA8TI5ASwAAAA="/>
  </w:docVars>
  <w:rsids>
    <w:rsidRoot w:val="00442F1A"/>
    <w:rsid w:val="00024A45"/>
    <w:rsid w:val="0002689E"/>
    <w:rsid w:val="000556B1"/>
    <w:rsid w:val="0006444D"/>
    <w:rsid w:val="00080B11"/>
    <w:rsid w:val="000920B0"/>
    <w:rsid w:val="000A1C85"/>
    <w:rsid w:val="000A3F52"/>
    <w:rsid w:val="000B1EED"/>
    <w:rsid w:val="000C1699"/>
    <w:rsid w:val="000D117F"/>
    <w:rsid w:val="000E4BB7"/>
    <w:rsid w:val="000F4B3F"/>
    <w:rsid w:val="000F73C3"/>
    <w:rsid w:val="001148FB"/>
    <w:rsid w:val="0011692E"/>
    <w:rsid w:val="00127349"/>
    <w:rsid w:val="00142F9A"/>
    <w:rsid w:val="001564C5"/>
    <w:rsid w:val="001625F9"/>
    <w:rsid w:val="00162DB3"/>
    <w:rsid w:val="001807E3"/>
    <w:rsid w:val="00186BF6"/>
    <w:rsid w:val="001A519E"/>
    <w:rsid w:val="001B2374"/>
    <w:rsid w:val="001B30F5"/>
    <w:rsid w:val="001B3FD0"/>
    <w:rsid w:val="001B6A76"/>
    <w:rsid w:val="001C25E5"/>
    <w:rsid w:val="001C28D7"/>
    <w:rsid w:val="001C4736"/>
    <w:rsid w:val="001E37CE"/>
    <w:rsid w:val="001F1735"/>
    <w:rsid w:val="001F4006"/>
    <w:rsid w:val="001F7D86"/>
    <w:rsid w:val="00204C26"/>
    <w:rsid w:val="0021439E"/>
    <w:rsid w:val="002179E1"/>
    <w:rsid w:val="00244027"/>
    <w:rsid w:val="00273676"/>
    <w:rsid w:val="002845E0"/>
    <w:rsid w:val="00294A77"/>
    <w:rsid w:val="002B0AE6"/>
    <w:rsid w:val="002C1428"/>
    <w:rsid w:val="002E3093"/>
    <w:rsid w:val="002F4012"/>
    <w:rsid w:val="00317AC6"/>
    <w:rsid w:val="00345BF5"/>
    <w:rsid w:val="0035107B"/>
    <w:rsid w:val="0035480C"/>
    <w:rsid w:val="003704A5"/>
    <w:rsid w:val="0038240C"/>
    <w:rsid w:val="00392A2E"/>
    <w:rsid w:val="00397861"/>
    <w:rsid w:val="003A2ABD"/>
    <w:rsid w:val="003A32FE"/>
    <w:rsid w:val="003A78F5"/>
    <w:rsid w:val="003D128B"/>
    <w:rsid w:val="003E4367"/>
    <w:rsid w:val="003E4CE9"/>
    <w:rsid w:val="003F0685"/>
    <w:rsid w:val="003F3AA6"/>
    <w:rsid w:val="004114CA"/>
    <w:rsid w:val="00411D4C"/>
    <w:rsid w:val="00423EFF"/>
    <w:rsid w:val="00431406"/>
    <w:rsid w:val="00442F1A"/>
    <w:rsid w:val="00452348"/>
    <w:rsid w:val="004912C0"/>
    <w:rsid w:val="00496F3B"/>
    <w:rsid w:val="004D2804"/>
    <w:rsid w:val="004D37E8"/>
    <w:rsid w:val="004D508E"/>
    <w:rsid w:val="005020CE"/>
    <w:rsid w:val="005101DD"/>
    <w:rsid w:val="00510C97"/>
    <w:rsid w:val="005130F9"/>
    <w:rsid w:val="005154B5"/>
    <w:rsid w:val="005155BA"/>
    <w:rsid w:val="005225B2"/>
    <w:rsid w:val="005551A6"/>
    <w:rsid w:val="005619AD"/>
    <w:rsid w:val="0056412D"/>
    <w:rsid w:val="00564249"/>
    <w:rsid w:val="00567910"/>
    <w:rsid w:val="0057591C"/>
    <w:rsid w:val="00585734"/>
    <w:rsid w:val="00595AB8"/>
    <w:rsid w:val="0059668E"/>
    <w:rsid w:val="00597A63"/>
    <w:rsid w:val="005A5590"/>
    <w:rsid w:val="005A6C1A"/>
    <w:rsid w:val="005C530F"/>
    <w:rsid w:val="005C62A9"/>
    <w:rsid w:val="005C77BC"/>
    <w:rsid w:val="005D6665"/>
    <w:rsid w:val="005E7AA8"/>
    <w:rsid w:val="00600984"/>
    <w:rsid w:val="006147BB"/>
    <w:rsid w:val="00634BE1"/>
    <w:rsid w:val="0064023C"/>
    <w:rsid w:val="00661FD6"/>
    <w:rsid w:val="00667FE4"/>
    <w:rsid w:val="006840F6"/>
    <w:rsid w:val="0069796A"/>
    <w:rsid w:val="006A441B"/>
    <w:rsid w:val="006B0E90"/>
    <w:rsid w:val="006B24C3"/>
    <w:rsid w:val="006C6390"/>
    <w:rsid w:val="006D1E84"/>
    <w:rsid w:val="006D626A"/>
    <w:rsid w:val="006E3BA8"/>
    <w:rsid w:val="006E733D"/>
    <w:rsid w:val="007273A6"/>
    <w:rsid w:val="00735854"/>
    <w:rsid w:val="00755FBD"/>
    <w:rsid w:val="007561BA"/>
    <w:rsid w:val="00764B3B"/>
    <w:rsid w:val="00787E9E"/>
    <w:rsid w:val="007A2870"/>
    <w:rsid w:val="007B45CE"/>
    <w:rsid w:val="007C69F6"/>
    <w:rsid w:val="007D1900"/>
    <w:rsid w:val="007D79C9"/>
    <w:rsid w:val="007E21AF"/>
    <w:rsid w:val="00811612"/>
    <w:rsid w:val="00835A17"/>
    <w:rsid w:val="00840811"/>
    <w:rsid w:val="00850E37"/>
    <w:rsid w:val="00871228"/>
    <w:rsid w:val="008875F8"/>
    <w:rsid w:val="008A2218"/>
    <w:rsid w:val="008A29F2"/>
    <w:rsid w:val="008B0D6D"/>
    <w:rsid w:val="008F2AAF"/>
    <w:rsid w:val="008F2CE9"/>
    <w:rsid w:val="0090159A"/>
    <w:rsid w:val="0091051C"/>
    <w:rsid w:val="00915B01"/>
    <w:rsid w:val="00926130"/>
    <w:rsid w:val="00930043"/>
    <w:rsid w:val="00942F6A"/>
    <w:rsid w:val="009453C0"/>
    <w:rsid w:val="00966488"/>
    <w:rsid w:val="00983E7C"/>
    <w:rsid w:val="00984EF3"/>
    <w:rsid w:val="009860E1"/>
    <w:rsid w:val="009A1098"/>
    <w:rsid w:val="009A4249"/>
    <w:rsid w:val="009A7DFB"/>
    <w:rsid w:val="009C019B"/>
    <w:rsid w:val="009E1C30"/>
    <w:rsid w:val="009F1A9C"/>
    <w:rsid w:val="00A03A12"/>
    <w:rsid w:val="00A03DBE"/>
    <w:rsid w:val="00A07599"/>
    <w:rsid w:val="00A23DE5"/>
    <w:rsid w:val="00A32C76"/>
    <w:rsid w:val="00A47F17"/>
    <w:rsid w:val="00A51AEC"/>
    <w:rsid w:val="00A52527"/>
    <w:rsid w:val="00A56B42"/>
    <w:rsid w:val="00A9137E"/>
    <w:rsid w:val="00AB38B5"/>
    <w:rsid w:val="00AD73D8"/>
    <w:rsid w:val="00AE338E"/>
    <w:rsid w:val="00B5269D"/>
    <w:rsid w:val="00B63C17"/>
    <w:rsid w:val="00B669C8"/>
    <w:rsid w:val="00B76D6D"/>
    <w:rsid w:val="00B8163A"/>
    <w:rsid w:val="00B87115"/>
    <w:rsid w:val="00B92073"/>
    <w:rsid w:val="00BA4110"/>
    <w:rsid w:val="00BB472F"/>
    <w:rsid w:val="00BB69E5"/>
    <w:rsid w:val="00BE0A54"/>
    <w:rsid w:val="00BF0DFC"/>
    <w:rsid w:val="00C019F6"/>
    <w:rsid w:val="00C02512"/>
    <w:rsid w:val="00C15110"/>
    <w:rsid w:val="00C176E4"/>
    <w:rsid w:val="00C25493"/>
    <w:rsid w:val="00C34577"/>
    <w:rsid w:val="00C3732C"/>
    <w:rsid w:val="00C468D8"/>
    <w:rsid w:val="00C53AF3"/>
    <w:rsid w:val="00C579AB"/>
    <w:rsid w:val="00C60588"/>
    <w:rsid w:val="00C61C31"/>
    <w:rsid w:val="00C63324"/>
    <w:rsid w:val="00C66144"/>
    <w:rsid w:val="00C73F26"/>
    <w:rsid w:val="00C8495D"/>
    <w:rsid w:val="00C9182C"/>
    <w:rsid w:val="00C93A50"/>
    <w:rsid w:val="00CA03BD"/>
    <w:rsid w:val="00CA448F"/>
    <w:rsid w:val="00CA47A1"/>
    <w:rsid w:val="00CB4899"/>
    <w:rsid w:val="00CB71A4"/>
    <w:rsid w:val="00CD24DD"/>
    <w:rsid w:val="00CF24D6"/>
    <w:rsid w:val="00CF2B70"/>
    <w:rsid w:val="00D06C3B"/>
    <w:rsid w:val="00D1521B"/>
    <w:rsid w:val="00D17A01"/>
    <w:rsid w:val="00D23929"/>
    <w:rsid w:val="00D2692D"/>
    <w:rsid w:val="00D31BD1"/>
    <w:rsid w:val="00D46268"/>
    <w:rsid w:val="00D5310D"/>
    <w:rsid w:val="00D60B5E"/>
    <w:rsid w:val="00D61508"/>
    <w:rsid w:val="00D92249"/>
    <w:rsid w:val="00DB2126"/>
    <w:rsid w:val="00DB2943"/>
    <w:rsid w:val="00DB3FDA"/>
    <w:rsid w:val="00DC5320"/>
    <w:rsid w:val="00DD7B93"/>
    <w:rsid w:val="00DE4D20"/>
    <w:rsid w:val="00E00C63"/>
    <w:rsid w:val="00E26BCE"/>
    <w:rsid w:val="00E42979"/>
    <w:rsid w:val="00E64D1D"/>
    <w:rsid w:val="00EB0485"/>
    <w:rsid w:val="00EB372C"/>
    <w:rsid w:val="00ED107C"/>
    <w:rsid w:val="00F03C36"/>
    <w:rsid w:val="00F054DA"/>
    <w:rsid w:val="00F20522"/>
    <w:rsid w:val="00F305BB"/>
    <w:rsid w:val="00F3311C"/>
    <w:rsid w:val="00F3439C"/>
    <w:rsid w:val="00F73453"/>
    <w:rsid w:val="00F74778"/>
    <w:rsid w:val="00F94240"/>
    <w:rsid w:val="00FD2D08"/>
    <w:rsid w:val="00FE1974"/>
    <w:rsid w:val="00FE6FCB"/>
    <w:rsid w:val="00FE7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79A74"/>
  <w15:chartTrackingRefBased/>
  <w15:docId w15:val="{D9C8E358-F9A5-4ED7-ABAF-6FE41B89A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7599"/>
    <w:pPr>
      <w:ind w:left="720"/>
      <w:contextualSpacing/>
    </w:pPr>
  </w:style>
  <w:style w:type="numbering" w:customStyle="1" w:styleId="CurrentList1">
    <w:name w:val="Current List1"/>
    <w:uiPriority w:val="99"/>
    <w:rsid w:val="00A07599"/>
    <w:pPr>
      <w:numPr>
        <w:numId w:val="3"/>
      </w:numPr>
    </w:pPr>
  </w:style>
  <w:style w:type="character" w:customStyle="1" w:styleId="texhtml">
    <w:name w:val="texhtml"/>
    <w:basedOn w:val="DefaultParagraphFont"/>
    <w:rsid w:val="004523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1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90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30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2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4</TotalTime>
  <Pages>7</Pages>
  <Words>2401</Words>
  <Characters>13691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n Nabilah Bte Suhaimi</dc:creator>
  <cp:keywords/>
  <dc:description/>
  <cp:lastModifiedBy>Fatin Nabilah Bte Suhaimi</cp:lastModifiedBy>
  <cp:revision>228</cp:revision>
  <dcterms:created xsi:type="dcterms:W3CDTF">2021-10-03T09:08:00Z</dcterms:created>
  <dcterms:modified xsi:type="dcterms:W3CDTF">2021-10-12T15:24:00Z</dcterms:modified>
</cp:coreProperties>
</file>